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8AF19" w14:textId="5869D685" w:rsidR="004523E1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LAPORAN PRAKTIKUM</w:t>
      </w:r>
    </w:p>
    <w:p w14:paraId="6F57840E" w14:textId="00ABCDC7" w:rsidR="00B85979" w:rsidRDefault="00203DBA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ENGUJIAN PERANGKAT LUNAK</w:t>
      </w:r>
    </w:p>
    <w:p w14:paraId="592B369B" w14:textId="77777777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744AFFD" w14:textId="229E2C06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MODUL </w:t>
      </w:r>
      <w:r w:rsidR="004B0032">
        <w:rPr>
          <w:rFonts w:ascii="Times New Roman" w:hAnsi="Times New Roman"/>
          <w:b/>
          <w:bCs/>
          <w:sz w:val="24"/>
          <w:szCs w:val="24"/>
        </w:rPr>
        <w:t>6</w:t>
      </w:r>
    </w:p>
    <w:p w14:paraId="2F1B2446" w14:textId="3D348E4B" w:rsidR="00B85979" w:rsidRDefault="004B0032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4B0032">
        <w:rPr>
          <w:rFonts w:ascii="Times New Roman" w:hAnsi="Times New Roman"/>
          <w:b/>
          <w:bCs/>
          <w:sz w:val="24"/>
          <w:szCs w:val="24"/>
        </w:rPr>
        <w:t>Automation Unit Testing (</w:t>
      </w:r>
      <w:proofErr w:type="spellStart"/>
      <w:r w:rsidRPr="004B0032">
        <w:rPr>
          <w:rFonts w:ascii="Times New Roman" w:hAnsi="Times New Roman"/>
          <w:b/>
          <w:bCs/>
          <w:sz w:val="24"/>
          <w:szCs w:val="24"/>
        </w:rPr>
        <w:t>Menguji</w:t>
      </w:r>
      <w:proofErr w:type="spellEnd"/>
      <w:r w:rsidRPr="004B0032">
        <w:rPr>
          <w:rFonts w:ascii="Times New Roman" w:hAnsi="Times New Roman"/>
          <w:b/>
          <w:bCs/>
          <w:sz w:val="24"/>
          <w:szCs w:val="24"/>
        </w:rPr>
        <w:t xml:space="preserve"> Class </w:t>
      </w:r>
      <w:proofErr w:type="spellStart"/>
      <w:r w:rsidRPr="004B0032">
        <w:rPr>
          <w:rFonts w:ascii="Times New Roman" w:hAnsi="Times New Roman"/>
          <w:b/>
          <w:bCs/>
          <w:sz w:val="24"/>
          <w:szCs w:val="24"/>
        </w:rPr>
        <w:t>dengan</w:t>
      </w:r>
      <w:proofErr w:type="spellEnd"/>
      <w:r w:rsidRPr="004B0032">
        <w:rPr>
          <w:rFonts w:ascii="Times New Roman" w:hAnsi="Times New Roman"/>
          <w:b/>
          <w:bCs/>
          <w:sz w:val="24"/>
          <w:szCs w:val="24"/>
        </w:rPr>
        <w:t xml:space="preserve"> PHPUNIT)</w:t>
      </w:r>
    </w:p>
    <w:p w14:paraId="634D3039" w14:textId="233FDED0" w:rsidR="00B85979" w:rsidRDefault="00B85979" w:rsidP="00B85979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64539ED0" w14:textId="77777777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52AE065" w14:textId="08EF6A8C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3D7270B" w14:textId="770075D0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drawing>
          <wp:inline distT="0" distB="0" distL="0" distR="0" wp14:anchorId="2D0F8423" wp14:editId="509A371F">
            <wp:extent cx="2071609" cy="2071609"/>
            <wp:effectExtent l="0" t="0" r="508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609" cy="207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4AE1D" w14:textId="5173AB8F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D896224" w14:textId="58155640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59ACD5C" w14:textId="77777777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1C417C2" w14:textId="77777777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2A1864E1" w14:textId="04E2CBA8" w:rsidR="00B85979" w:rsidRDefault="00B85979" w:rsidP="00B85979">
      <w:pPr>
        <w:spacing w:after="12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DISUSUN </w:t>
      </w:r>
      <w:proofErr w:type="gramStart"/>
      <w:r>
        <w:rPr>
          <w:rFonts w:ascii="Times New Roman" w:hAnsi="Times New Roman"/>
          <w:b/>
          <w:bCs/>
          <w:sz w:val="24"/>
          <w:szCs w:val="24"/>
        </w:rPr>
        <w:t>OLEH :</w:t>
      </w:r>
      <w:proofErr w:type="gram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3"/>
        <w:gridCol w:w="3964"/>
      </w:tblGrid>
      <w:tr w:rsidR="00B85979" w14:paraId="1E97C7E1" w14:textId="77777777" w:rsidTr="00B85979">
        <w:tc>
          <w:tcPr>
            <w:tcW w:w="3963" w:type="dxa"/>
          </w:tcPr>
          <w:p w14:paraId="4EA94867" w14:textId="07B5ED9E" w:rsidR="00B85979" w:rsidRDefault="00AC0F77" w:rsidP="00B8597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2250081053</w:t>
            </w:r>
          </w:p>
        </w:tc>
        <w:tc>
          <w:tcPr>
            <w:tcW w:w="3964" w:type="dxa"/>
          </w:tcPr>
          <w:p w14:paraId="4F4B80C4" w14:textId="20E02088" w:rsidR="00B85979" w:rsidRDefault="00AC0F77" w:rsidP="00B8597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MUKHAMAD DIVA </w:t>
            </w:r>
            <w:proofErr w:type="gram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.A</w:t>
            </w:r>
            <w:proofErr w:type="gramEnd"/>
          </w:p>
        </w:tc>
      </w:tr>
    </w:tbl>
    <w:p w14:paraId="27B6CE4E" w14:textId="0AD06058" w:rsidR="00B85979" w:rsidRDefault="00B85979" w:rsidP="00B85979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770CD4FA" w14:textId="14B47D08" w:rsidR="00B85979" w:rsidRDefault="00AC0F77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SE B</w:t>
      </w:r>
    </w:p>
    <w:p w14:paraId="5432ECAE" w14:textId="1B32BCC9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ABBDB33" w14:textId="62717687" w:rsidR="00B85979" w:rsidRDefault="00B85979" w:rsidP="00B85979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35DD1400" w14:textId="77777777" w:rsidR="00B85979" w:rsidRDefault="00B85979" w:rsidP="00B85979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138FF5CD" w14:textId="5745EA19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GRAM STUDI INFORMATIKA</w:t>
      </w:r>
    </w:p>
    <w:p w14:paraId="30329501" w14:textId="6BA9F31F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FAKULTAS SAINS DAN INFORMATIKA</w:t>
      </w:r>
    </w:p>
    <w:p w14:paraId="71E0CD11" w14:textId="13B363F2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UNIVERSITAS JENDERAL ACHMAD YANI</w:t>
      </w:r>
    </w:p>
    <w:p w14:paraId="6C4BD657" w14:textId="7B4703B5" w:rsidR="00B85979" w:rsidRDefault="00B85979" w:rsidP="00B8597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AHUN AJARAN 2024/2025</w:t>
      </w:r>
    </w:p>
    <w:sdt>
      <w:sdtPr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id w:val="-7467317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bookmarkStart w:id="0" w:name="_Toc180361779" w:displacedByCustomXml="prev"/>
        <w:p w14:paraId="5779B6CB" w14:textId="77777777" w:rsidR="008649AD" w:rsidRDefault="008649AD" w:rsidP="00FE19C8">
          <w:pPr>
            <w:pStyle w:val="Heading1"/>
            <w:numPr>
              <w:ilvl w:val="0"/>
              <w:numId w:val="0"/>
            </w:numPr>
            <w:sectPr w:rsidR="008649AD" w:rsidSect="008649AD">
              <w:footerReference w:type="default" r:id="rId9"/>
              <w:pgSz w:w="11906" w:h="16838"/>
              <w:pgMar w:top="1701" w:right="1701" w:bottom="1701" w:left="2268" w:header="708" w:footer="708" w:gutter="0"/>
              <w:cols w:space="708"/>
              <w:titlePg/>
              <w:docGrid w:linePitch="360"/>
            </w:sectPr>
          </w:pPr>
        </w:p>
        <w:p w14:paraId="25FBA63F" w14:textId="4EEC39FE" w:rsidR="008649AD" w:rsidRPr="008649AD" w:rsidRDefault="008649AD" w:rsidP="00FE19C8">
          <w:pPr>
            <w:pStyle w:val="Heading1"/>
            <w:numPr>
              <w:ilvl w:val="0"/>
              <w:numId w:val="0"/>
            </w:numPr>
          </w:pPr>
          <w:r w:rsidRPr="008649AD">
            <w:lastRenderedPageBreak/>
            <w:t>DAFTAR ISI</w:t>
          </w:r>
          <w:bookmarkEnd w:id="0"/>
        </w:p>
        <w:p w14:paraId="7C3FFE55" w14:textId="71BA1E72" w:rsidR="008649AD" w:rsidRPr="008649AD" w:rsidRDefault="008649AD" w:rsidP="008649AD">
          <w:pPr>
            <w:pStyle w:val="TOC1"/>
            <w:tabs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8649A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8649AD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649A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80361779" w:history="1">
            <w:r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ISI</w:t>
            </w:r>
            <w:r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79 \h </w:instrText>
            </w:r>
            <w:r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</w:t>
            </w:r>
            <w:r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E0D1058" w14:textId="7DB7A4E0" w:rsidR="008649AD" w:rsidRPr="008649AD" w:rsidRDefault="00FC6505" w:rsidP="008649AD">
          <w:pPr>
            <w:pStyle w:val="TOC1"/>
            <w:tabs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0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GAMBAR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0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i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638D76A" w14:textId="09F70F2B" w:rsidR="008649AD" w:rsidRPr="008649AD" w:rsidRDefault="00FC6505" w:rsidP="008649AD">
          <w:pPr>
            <w:pStyle w:val="TOC1"/>
            <w:tabs>
              <w:tab w:val="left" w:pos="88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1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I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HASIL PRAKTIKUM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1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DACB003" w14:textId="338ADD81" w:rsidR="008649AD" w:rsidRPr="008649AD" w:rsidRDefault="00FC6505" w:rsidP="008649AD">
          <w:pPr>
            <w:pStyle w:val="TOC2"/>
            <w:tabs>
              <w:tab w:val="left" w:pos="88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2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Judul Pekerjaan Praktikum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2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E926E7" w14:textId="1ACEFDBB" w:rsidR="008649AD" w:rsidRPr="008649AD" w:rsidRDefault="00FC6505" w:rsidP="008649AD">
          <w:pPr>
            <w:pStyle w:val="TOC3"/>
            <w:tabs>
              <w:tab w:val="left" w:pos="132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3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1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Judul Langkah Kerja/Nama Source Code *(Pilih Salah Satu)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3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862E27" w14:textId="2865BCE2" w:rsidR="008649AD" w:rsidRPr="008649AD" w:rsidRDefault="00FC6505" w:rsidP="008649AD">
          <w:pPr>
            <w:pStyle w:val="TOC3"/>
            <w:tabs>
              <w:tab w:val="left" w:pos="132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4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2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creenshoot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4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9A57DE3" w14:textId="7E1D72F7" w:rsidR="008649AD" w:rsidRPr="008649AD" w:rsidRDefault="00FC6505" w:rsidP="008649AD">
          <w:pPr>
            <w:pStyle w:val="TOC3"/>
            <w:tabs>
              <w:tab w:val="left" w:pos="132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5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3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nalisis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5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DB40B6" w14:textId="39FC313A" w:rsidR="008649AD" w:rsidRPr="008649AD" w:rsidRDefault="00FC6505" w:rsidP="008649AD">
          <w:pPr>
            <w:pStyle w:val="TOC1"/>
            <w:tabs>
              <w:tab w:val="left" w:pos="110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6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II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UGAS PRAKTIKUM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6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24E5863" w14:textId="683E9361" w:rsidR="008649AD" w:rsidRPr="008649AD" w:rsidRDefault="00FC6505" w:rsidP="008649AD">
          <w:pPr>
            <w:pStyle w:val="TOC2"/>
            <w:tabs>
              <w:tab w:val="left" w:pos="88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7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Judul Tugas Praktikum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7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A1B8BD" w14:textId="3F14FF27" w:rsidR="008649AD" w:rsidRPr="008649AD" w:rsidRDefault="00FC6505" w:rsidP="008649AD">
          <w:pPr>
            <w:pStyle w:val="TOC3"/>
            <w:tabs>
              <w:tab w:val="left" w:pos="132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8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.1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Judul Langkah Kerja/Nama Source Code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8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138FE48" w14:textId="7D70BD03" w:rsidR="008649AD" w:rsidRPr="008649AD" w:rsidRDefault="00FC6505" w:rsidP="008649AD">
          <w:pPr>
            <w:pStyle w:val="TOC3"/>
            <w:tabs>
              <w:tab w:val="left" w:pos="132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89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.2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creenshoot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89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7FDEE8" w14:textId="27BBB635" w:rsidR="008649AD" w:rsidRPr="008649AD" w:rsidRDefault="00FC6505" w:rsidP="008649AD">
          <w:pPr>
            <w:pStyle w:val="TOC3"/>
            <w:tabs>
              <w:tab w:val="left" w:pos="132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90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.3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nalisis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90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974073" w14:textId="17834649" w:rsidR="008649AD" w:rsidRPr="008649AD" w:rsidRDefault="00FC6505" w:rsidP="008649AD">
          <w:pPr>
            <w:pStyle w:val="TOC1"/>
            <w:tabs>
              <w:tab w:val="left" w:pos="1100"/>
              <w:tab w:val="right" w:leader="dot" w:pos="7927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80361791" w:history="1"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III</w:t>
            </w:r>
            <w:r w:rsidR="008649AD" w:rsidRPr="008649AD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8649AD" w:rsidRPr="008649A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KESIMPULAN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80361791 \h </w:instrTex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49AD" w:rsidRPr="008649A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D3ED836" w14:textId="443B8D7C" w:rsidR="008649AD" w:rsidRPr="008649AD" w:rsidRDefault="008649AD" w:rsidP="008649AD">
          <w:pPr>
            <w:spacing w:after="0" w:line="360" w:lineRule="auto"/>
            <w:jc w:val="both"/>
          </w:pPr>
          <w:r w:rsidRPr="008649AD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p>
      </w:sdtContent>
    </w:sdt>
    <w:p w14:paraId="431C8BAE" w14:textId="77777777" w:rsidR="008649AD" w:rsidRDefault="008649AD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1" w:name="_Toc180361780"/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37CAE782" w14:textId="7E203C17" w:rsidR="008649AD" w:rsidRDefault="008649AD" w:rsidP="00FE19C8">
      <w:pPr>
        <w:pStyle w:val="Heading1"/>
        <w:numPr>
          <w:ilvl w:val="0"/>
          <w:numId w:val="0"/>
        </w:numPr>
      </w:pPr>
      <w:r w:rsidRPr="008649AD">
        <w:lastRenderedPageBreak/>
        <w:t>DAFTAR GAMBAR</w:t>
      </w:r>
      <w:bookmarkEnd w:id="1"/>
    </w:p>
    <w:p w14:paraId="35AE44B4" w14:textId="2C69BB81" w:rsidR="008649AD" w:rsidRPr="008649AD" w:rsidRDefault="008649AD" w:rsidP="008649AD">
      <w:pPr>
        <w:spacing w:after="0" w:line="360" w:lineRule="auto"/>
        <w:jc w:val="both"/>
      </w:pPr>
    </w:p>
    <w:p w14:paraId="1A8F851C" w14:textId="392767EE" w:rsidR="008649AD" w:rsidRDefault="008649AD" w:rsidP="002803A7">
      <w:r>
        <w:br w:type="page"/>
      </w:r>
    </w:p>
    <w:p w14:paraId="63E4ACDB" w14:textId="77777777" w:rsidR="008649AD" w:rsidRDefault="008649AD" w:rsidP="00FE19C8">
      <w:pPr>
        <w:pStyle w:val="Heading1"/>
        <w:sectPr w:rsidR="008649AD" w:rsidSect="008649AD">
          <w:footerReference w:type="default" r:id="rId10"/>
          <w:footerReference w:type="first" r:id="rId11"/>
          <w:pgSz w:w="11906" w:h="16838"/>
          <w:pgMar w:top="1701" w:right="1701" w:bottom="1701" w:left="2268" w:header="708" w:footer="708" w:gutter="0"/>
          <w:pgNumType w:fmt="lowerRoman" w:start="1"/>
          <w:cols w:space="708"/>
          <w:docGrid w:linePitch="360"/>
        </w:sectPr>
      </w:pPr>
      <w:bookmarkStart w:id="2" w:name="_Toc180361781"/>
    </w:p>
    <w:p w14:paraId="45D0EDFE" w14:textId="3A8037AD" w:rsidR="00B85979" w:rsidRDefault="00AA08F7" w:rsidP="00FE19C8">
      <w:pPr>
        <w:pStyle w:val="Heading1"/>
      </w:pPr>
      <w:r w:rsidRPr="00FE19C8">
        <w:lastRenderedPageBreak/>
        <w:t>HASIL</w:t>
      </w:r>
      <w:r w:rsidRPr="00AA08F7">
        <w:t xml:space="preserve"> PRAKTIKUM</w:t>
      </w:r>
      <w:bookmarkEnd w:id="2"/>
    </w:p>
    <w:p w14:paraId="7513D728" w14:textId="6858025E" w:rsidR="004B0032" w:rsidRDefault="004B0032" w:rsidP="004B0032">
      <w:pPr>
        <w:pStyle w:val="Heading2"/>
      </w:pPr>
      <w:r>
        <w:t>Latihan</w:t>
      </w:r>
    </w:p>
    <w:p w14:paraId="135FAE7C" w14:textId="18BF4357" w:rsidR="004B0032" w:rsidRDefault="004B0032" w:rsidP="004B0032">
      <w:pPr>
        <w:pStyle w:val="Heading3"/>
      </w:pPr>
      <w:r>
        <w:t>Stub</w:t>
      </w:r>
    </w:p>
    <w:p w14:paraId="7C872649" w14:textId="2B50E326" w:rsidR="004B0032" w:rsidRDefault="004B0032" w:rsidP="004B0032">
      <w:pPr>
        <w:pStyle w:val="LangkahKerja"/>
      </w:pPr>
      <w:r>
        <w:t xml:space="preserve">Buat File </w:t>
      </w:r>
      <w:proofErr w:type="spellStart"/>
      <w:r>
        <w:t>baru</w:t>
      </w:r>
      <w:proofErr w:type="spellEnd"/>
      <w:r>
        <w:t xml:space="preserve"> pada folder bi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yClass.php</w:t>
      </w:r>
      <w:proofErr w:type="spellEnd"/>
    </w:p>
    <w:p w14:paraId="51F43880" w14:textId="77777777" w:rsidR="004B0032" w:rsidRDefault="004B0032" w:rsidP="004B0032">
      <w:pPr>
        <w:pStyle w:val="SourceCode"/>
      </w:pPr>
      <w:r>
        <w:t>&lt;?php</w:t>
      </w:r>
    </w:p>
    <w:p w14:paraId="21286DD4" w14:textId="77777777" w:rsidR="004B0032" w:rsidRDefault="004B0032" w:rsidP="004B0032">
      <w:pPr>
        <w:pStyle w:val="SourceCode"/>
      </w:pPr>
      <w:r>
        <w:t xml:space="preserve">namespace </w:t>
      </w:r>
      <w:proofErr w:type="spellStart"/>
      <w:r>
        <w:t>PHPUnit</w:t>
      </w:r>
      <w:proofErr w:type="spellEnd"/>
      <w:r>
        <w:t>\Framework;</w:t>
      </w:r>
    </w:p>
    <w:p w14:paraId="270A2400" w14:textId="77777777" w:rsidR="004B0032" w:rsidRDefault="004B0032" w:rsidP="004B0032">
      <w:pPr>
        <w:pStyle w:val="SourceCode"/>
      </w:pPr>
      <w:r>
        <w:t xml:space="preserve">use </w:t>
      </w:r>
      <w:proofErr w:type="spellStart"/>
      <w:r>
        <w:t>PHPUnit</w:t>
      </w:r>
      <w:proofErr w:type="spellEnd"/>
      <w:r>
        <w:t>\Framework\</w:t>
      </w:r>
      <w:proofErr w:type="spellStart"/>
      <w:r>
        <w:t>TestCase</w:t>
      </w:r>
      <w:proofErr w:type="spellEnd"/>
      <w:r>
        <w:t>;</w:t>
      </w:r>
    </w:p>
    <w:p w14:paraId="4B13E080" w14:textId="77777777" w:rsidR="004B0032" w:rsidRDefault="004B0032" w:rsidP="004B0032">
      <w:pPr>
        <w:pStyle w:val="SourceCode"/>
      </w:pPr>
    </w:p>
    <w:p w14:paraId="549879CC" w14:textId="77777777" w:rsidR="004B0032" w:rsidRDefault="004B0032" w:rsidP="004B0032">
      <w:pPr>
        <w:pStyle w:val="SourceCode"/>
      </w:pPr>
      <w:r>
        <w:t xml:space="preserve">class </w:t>
      </w:r>
      <w:proofErr w:type="spellStart"/>
      <w:r>
        <w:t>MyClass</w:t>
      </w:r>
      <w:proofErr w:type="spellEnd"/>
    </w:p>
    <w:p w14:paraId="78856524" w14:textId="77777777" w:rsidR="004B0032" w:rsidRDefault="004B0032" w:rsidP="004B0032">
      <w:pPr>
        <w:pStyle w:val="SourceCode"/>
      </w:pPr>
      <w:r>
        <w:t>{</w:t>
      </w:r>
    </w:p>
    <w:p w14:paraId="308614B5" w14:textId="77777777" w:rsidR="004B0032" w:rsidRDefault="004B0032" w:rsidP="004B0032">
      <w:pPr>
        <w:pStyle w:val="SourceCode"/>
        <w:ind w:firstLine="164"/>
      </w:pPr>
      <w:r>
        <w:t xml:space="preserve">public function </w:t>
      </w:r>
      <w:proofErr w:type="spellStart"/>
      <w:proofErr w:type="gramStart"/>
      <w:r>
        <w:t>MyMethod</w:t>
      </w:r>
      <w:proofErr w:type="spellEnd"/>
      <w:r>
        <w:t>(</w:t>
      </w:r>
      <w:proofErr w:type="gramEnd"/>
      <w:r>
        <w:t>)</w:t>
      </w:r>
    </w:p>
    <w:p w14:paraId="22D53CB2" w14:textId="77777777" w:rsidR="004B0032" w:rsidRDefault="004B0032" w:rsidP="004B0032">
      <w:pPr>
        <w:pStyle w:val="SourceCode"/>
      </w:pPr>
      <w:r>
        <w:t>{</w:t>
      </w:r>
    </w:p>
    <w:p w14:paraId="69864371" w14:textId="77777777" w:rsidR="004B0032" w:rsidRDefault="004B0032" w:rsidP="004B0032">
      <w:pPr>
        <w:pStyle w:val="SourceCode"/>
        <w:ind w:firstLine="164"/>
      </w:pPr>
      <w:r>
        <w:t>return "hello";</w:t>
      </w:r>
    </w:p>
    <w:p w14:paraId="5ED62A87" w14:textId="77777777" w:rsidR="004B0032" w:rsidRDefault="004B0032" w:rsidP="004B0032">
      <w:pPr>
        <w:pStyle w:val="SourceCode"/>
        <w:ind w:firstLine="164"/>
      </w:pPr>
      <w:r>
        <w:t>}</w:t>
      </w:r>
    </w:p>
    <w:p w14:paraId="592A6D22" w14:textId="77777777" w:rsidR="004B0032" w:rsidRDefault="004B0032" w:rsidP="004B0032">
      <w:pPr>
        <w:pStyle w:val="SourceCode"/>
      </w:pPr>
      <w:r>
        <w:t>}</w:t>
      </w:r>
    </w:p>
    <w:p w14:paraId="5926E858" w14:textId="4BA9A75D" w:rsidR="004B0032" w:rsidRPr="004B0032" w:rsidRDefault="004B0032" w:rsidP="004B0032">
      <w:pPr>
        <w:pStyle w:val="SourceCode"/>
      </w:pPr>
      <w:r>
        <w:t>?&gt;</w:t>
      </w:r>
    </w:p>
    <w:p w14:paraId="4867CF20" w14:textId="4E62D796" w:rsidR="004B0032" w:rsidRDefault="004B0032" w:rsidP="004B0032">
      <w:pPr>
        <w:pStyle w:val="LangkahKerja"/>
      </w:pPr>
      <w:r>
        <w:t xml:space="preserve">Buat file </w:t>
      </w:r>
      <w:proofErr w:type="spellStart"/>
      <w:r>
        <w:t>baru</w:t>
      </w:r>
      <w:proofErr w:type="spellEnd"/>
      <w:r>
        <w:t xml:space="preserve"> pada folder bi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FD1E6B">
        <w:t>StubTest1.php</w:t>
      </w:r>
    </w:p>
    <w:p w14:paraId="517D0057" w14:textId="77777777" w:rsidR="00FD1E6B" w:rsidRDefault="00FD1E6B" w:rsidP="00FD1E6B">
      <w:pPr>
        <w:pStyle w:val="SourceCode"/>
      </w:pPr>
      <w:r>
        <w:t>&lt;?php</w:t>
      </w:r>
    </w:p>
    <w:p w14:paraId="4382EC83" w14:textId="77777777" w:rsidR="00FD1E6B" w:rsidRDefault="00FD1E6B" w:rsidP="00FD1E6B">
      <w:pPr>
        <w:pStyle w:val="SourceCode"/>
      </w:pPr>
      <w:r>
        <w:t xml:space="preserve">namespace </w:t>
      </w:r>
      <w:proofErr w:type="spellStart"/>
      <w:r>
        <w:t>PHPUnit</w:t>
      </w:r>
      <w:proofErr w:type="spellEnd"/>
      <w:r>
        <w:t>\Framework;</w:t>
      </w:r>
    </w:p>
    <w:p w14:paraId="10B82E71" w14:textId="77777777" w:rsidR="00FD1E6B" w:rsidRDefault="00FD1E6B" w:rsidP="00FD1E6B">
      <w:pPr>
        <w:pStyle w:val="SourceCode"/>
      </w:pPr>
      <w:r>
        <w:t xml:space="preserve">use </w:t>
      </w:r>
      <w:proofErr w:type="spellStart"/>
      <w:r>
        <w:t>PHPUnit</w:t>
      </w:r>
      <w:proofErr w:type="spellEnd"/>
      <w:r>
        <w:t>\Framework\</w:t>
      </w:r>
      <w:proofErr w:type="spellStart"/>
      <w:r>
        <w:t>TestCase</w:t>
      </w:r>
      <w:proofErr w:type="spellEnd"/>
      <w:r>
        <w:t>;</w:t>
      </w:r>
    </w:p>
    <w:p w14:paraId="04DA5828" w14:textId="77777777" w:rsidR="00FD1E6B" w:rsidRDefault="00FD1E6B" w:rsidP="00FD1E6B">
      <w:pPr>
        <w:pStyle w:val="SourceCode"/>
      </w:pPr>
      <w:r>
        <w:t>include "</w:t>
      </w:r>
      <w:proofErr w:type="spellStart"/>
      <w:r>
        <w:t>MyClass.php</w:t>
      </w:r>
      <w:proofErr w:type="spellEnd"/>
      <w:r>
        <w:t>";</w:t>
      </w:r>
    </w:p>
    <w:p w14:paraId="4774A55C" w14:textId="77777777" w:rsidR="00FD1E6B" w:rsidRDefault="00FD1E6B" w:rsidP="00FD1E6B">
      <w:pPr>
        <w:pStyle w:val="SourceCode"/>
      </w:pPr>
      <w:r>
        <w:t xml:space="preserve">class StubTest1 extends </w:t>
      </w:r>
      <w:proofErr w:type="spellStart"/>
      <w:r>
        <w:t>TestCase</w:t>
      </w:r>
      <w:proofErr w:type="spellEnd"/>
    </w:p>
    <w:p w14:paraId="60F8A86A" w14:textId="77777777" w:rsidR="00FD1E6B" w:rsidRDefault="00FD1E6B" w:rsidP="00FD1E6B">
      <w:pPr>
        <w:pStyle w:val="SourceCode"/>
      </w:pPr>
      <w:r>
        <w:t>{</w:t>
      </w:r>
    </w:p>
    <w:p w14:paraId="3E61DD39" w14:textId="77777777" w:rsidR="00FD1E6B" w:rsidRDefault="00FD1E6B" w:rsidP="00FD1E6B">
      <w:pPr>
        <w:pStyle w:val="SourceCode"/>
      </w:pPr>
      <w:r>
        <w:t xml:space="preserve">    public function </w:t>
      </w:r>
      <w:proofErr w:type="spellStart"/>
      <w:proofErr w:type="gramStart"/>
      <w:r>
        <w:t>testStub</w:t>
      </w:r>
      <w:proofErr w:type="spellEnd"/>
      <w:r>
        <w:t>(</w:t>
      </w:r>
      <w:proofErr w:type="gramEnd"/>
      <w:r>
        <w:t>)</w:t>
      </w:r>
    </w:p>
    <w:p w14:paraId="4B70B111" w14:textId="77777777" w:rsidR="00FD1E6B" w:rsidRDefault="00FD1E6B" w:rsidP="00FD1E6B">
      <w:pPr>
        <w:pStyle w:val="SourceCode"/>
      </w:pPr>
      <w:r>
        <w:t xml:space="preserve">        {</w:t>
      </w:r>
    </w:p>
    <w:p w14:paraId="3D45BF74" w14:textId="77777777" w:rsidR="00FD1E6B" w:rsidRDefault="00FD1E6B" w:rsidP="00FD1E6B">
      <w:pPr>
        <w:pStyle w:val="SourceCode"/>
      </w:pPr>
      <w:r>
        <w:t xml:space="preserve">            $stub = $this-&gt;</w:t>
      </w:r>
      <w:proofErr w:type="spellStart"/>
      <w:proofErr w:type="gramStart"/>
      <w:r>
        <w:t>createMock</w:t>
      </w:r>
      <w:proofErr w:type="spellEnd"/>
      <w:r>
        <w:t>(</w:t>
      </w:r>
      <w:proofErr w:type="spellStart"/>
      <w:proofErr w:type="gramEnd"/>
      <w:r>
        <w:t>MyClass</w:t>
      </w:r>
      <w:proofErr w:type="spellEnd"/>
      <w:r>
        <w:t>::class);</w:t>
      </w:r>
    </w:p>
    <w:p w14:paraId="37CE9CA8" w14:textId="77777777" w:rsidR="00FD1E6B" w:rsidRDefault="00FD1E6B" w:rsidP="00FD1E6B">
      <w:pPr>
        <w:pStyle w:val="SourceCode"/>
      </w:pPr>
      <w:r>
        <w:t xml:space="preserve">            $stub-&gt;method('</w:t>
      </w:r>
      <w:proofErr w:type="spellStart"/>
      <w:r>
        <w:t>MyMethod</w:t>
      </w:r>
      <w:proofErr w:type="spellEnd"/>
      <w:r>
        <w:t>')-&gt;</w:t>
      </w:r>
      <w:proofErr w:type="spellStart"/>
      <w:r>
        <w:t>willReturn</w:t>
      </w:r>
      <w:proofErr w:type="spellEnd"/>
      <w:r>
        <w:t>("foo");</w:t>
      </w:r>
    </w:p>
    <w:p w14:paraId="0C5CB8DE" w14:textId="77777777" w:rsidR="00FD1E6B" w:rsidRDefault="00FD1E6B" w:rsidP="00FD1E6B">
      <w:pPr>
        <w:pStyle w:val="SourceCode"/>
      </w:pPr>
      <w:r>
        <w:t xml:space="preserve">            $this-&gt;</w:t>
      </w:r>
      <w:proofErr w:type="spellStart"/>
      <w:proofErr w:type="gramStart"/>
      <w:r>
        <w:t>assertSame</w:t>
      </w:r>
      <w:proofErr w:type="spellEnd"/>
      <w:r>
        <w:t>(</w:t>
      </w:r>
      <w:proofErr w:type="gramEnd"/>
      <w:r>
        <w:t>"foo", $stub-&gt;</w:t>
      </w:r>
      <w:proofErr w:type="spellStart"/>
      <w:r>
        <w:t>MyMethod</w:t>
      </w:r>
      <w:proofErr w:type="spellEnd"/>
      <w:r>
        <w:t>());</w:t>
      </w:r>
    </w:p>
    <w:p w14:paraId="5C2CDC56" w14:textId="77777777" w:rsidR="00FD1E6B" w:rsidRDefault="00FD1E6B" w:rsidP="00FD1E6B">
      <w:pPr>
        <w:pStyle w:val="SourceCode"/>
      </w:pPr>
      <w:r>
        <w:t xml:space="preserve">        }</w:t>
      </w:r>
    </w:p>
    <w:p w14:paraId="400DB838" w14:textId="77777777" w:rsidR="00FD1E6B" w:rsidRDefault="00FD1E6B" w:rsidP="00FD1E6B">
      <w:pPr>
        <w:pStyle w:val="SourceCode"/>
      </w:pPr>
      <w:r>
        <w:t xml:space="preserve">    }</w:t>
      </w:r>
    </w:p>
    <w:p w14:paraId="40F563CB" w14:textId="6961022D" w:rsidR="00FD1E6B" w:rsidRPr="004B0032" w:rsidRDefault="00FD1E6B" w:rsidP="00FD1E6B">
      <w:pPr>
        <w:pStyle w:val="SourceCode"/>
      </w:pPr>
      <w:r>
        <w:t>?&gt;</w:t>
      </w:r>
    </w:p>
    <w:p w14:paraId="396E4738" w14:textId="38D23A7F" w:rsidR="004B0032" w:rsidRDefault="004B0032" w:rsidP="004B0032"/>
    <w:p w14:paraId="741AF998" w14:textId="0C755920" w:rsidR="00FD1E6B" w:rsidRDefault="00FD1E6B" w:rsidP="00FD1E6B">
      <w:pPr>
        <w:pStyle w:val="LangkahKerja"/>
      </w:pPr>
      <w:proofErr w:type="spellStart"/>
      <w:r>
        <w:t>Jalankan</w:t>
      </w:r>
      <w:proofErr w:type="spellEnd"/>
      <w:r>
        <w:t xml:space="preserve"> testcas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hpunit</w:t>
      </w:r>
      <w:proofErr w:type="spellEnd"/>
    </w:p>
    <w:p w14:paraId="16766755" w14:textId="77777777" w:rsidR="00FD1E6B" w:rsidRDefault="00FD1E6B" w:rsidP="00FD1E6B">
      <w:pPr>
        <w:pStyle w:val="LangkahKerja"/>
        <w:keepNext/>
        <w:numPr>
          <w:ilvl w:val="0"/>
          <w:numId w:val="0"/>
        </w:numPr>
        <w:jc w:val="center"/>
      </w:pPr>
      <w:r w:rsidRPr="00FD1E6B">
        <w:lastRenderedPageBreak/>
        <w:drawing>
          <wp:inline distT="0" distB="0" distL="0" distR="0" wp14:anchorId="50EF54F7" wp14:editId="4A3654B9">
            <wp:extent cx="5039995" cy="170370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8D501" w14:textId="7AD7B9B4" w:rsidR="00FD1E6B" w:rsidRDefault="00FD1E6B" w:rsidP="00FD1E6B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94EB1">
        <w:rPr>
          <w:noProof/>
        </w:rPr>
        <w:t>1</w:t>
      </w:r>
      <w:r>
        <w:fldChar w:fldCharType="end"/>
      </w:r>
      <w:r>
        <w:t xml:space="preserve"> Test StubTest1.php</w:t>
      </w:r>
    </w:p>
    <w:p w14:paraId="1222F729" w14:textId="635ED977" w:rsidR="00FD1E6B" w:rsidRDefault="00FD1E6B" w:rsidP="00FD1E6B">
      <w:pPr>
        <w:pStyle w:val="LangkahKerja"/>
      </w:pPr>
      <w:r>
        <w:t xml:space="preserve">Ubah </w:t>
      </w:r>
      <w:proofErr w:type="spellStart"/>
      <w:r>
        <w:t>kode</w:t>
      </w:r>
      <w:proofErr w:type="spellEnd"/>
      <w:r>
        <w:t xml:space="preserve"> pada StubTest1.php</w:t>
      </w:r>
    </w:p>
    <w:p w14:paraId="722415CB" w14:textId="77777777" w:rsidR="00FD1E6B" w:rsidRDefault="00FD1E6B" w:rsidP="00FD1E6B">
      <w:pPr>
        <w:pStyle w:val="SourceCode"/>
      </w:pPr>
      <w:r>
        <w:t xml:space="preserve">public function </w:t>
      </w:r>
      <w:proofErr w:type="spellStart"/>
      <w:proofErr w:type="gramStart"/>
      <w:r>
        <w:t>testStub</w:t>
      </w:r>
      <w:proofErr w:type="spellEnd"/>
      <w:r>
        <w:t>(</w:t>
      </w:r>
      <w:proofErr w:type="gramEnd"/>
      <w:r>
        <w:t>)</w:t>
      </w:r>
    </w:p>
    <w:p w14:paraId="6D650CDF" w14:textId="77777777" w:rsidR="00FD1E6B" w:rsidRDefault="00FD1E6B" w:rsidP="00FD1E6B">
      <w:pPr>
        <w:pStyle w:val="SourceCode"/>
      </w:pPr>
      <w:r>
        <w:t>{</w:t>
      </w:r>
    </w:p>
    <w:p w14:paraId="58ABB83A" w14:textId="77777777" w:rsidR="00FD1E6B" w:rsidRDefault="00FD1E6B" w:rsidP="00FD1E6B">
      <w:pPr>
        <w:pStyle w:val="SourceCode"/>
      </w:pPr>
      <w:r>
        <w:t>$stub = $this-&gt;</w:t>
      </w:r>
      <w:proofErr w:type="spellStart"/>
      <w:proofErr w:type="gramStart"/>
      <w:r>
        <w:t>createMock</w:t>
      </w:r>
      <w:proofErr w:type="spellEnd"/>
      <w:r>
        <w:t>(</w:t>
      </w:r>
      <w:proofErr w:type="spellStart"/>
      <w:proofErr w:type="gramEnd"/>
      <w:r>
        <w:t>MyClass</w:t>
      </w:r>
      <w:proofErr w:type="spellEnd"/>
      <w:r>
        <w:t>::class);</w:t>
      </w:r>
    </w:p>
    <w:p w14:paraId="4EC77498" w14:textId="77777777" w:rsidR="00FD1E6B" w:rsidRDefault="00FD1E6B" w:rsidP="00FD1E6B">
      <w:pPr>
        <w:pStyle w:val="SourceCode"/>
      </w:pPr>
      <w:r>
        <w:t>$stub-&gt;method('</w:t>
      </w:r>
      <w:proofErr w:type="spellStart"/>
      <w:r>
        <w:t>MyMethod</w:t>
      </w:r>
      <w:proofErr w:type="spellEnd"/>
      <w:r>
        <w:t>')-&gt;</w:t>
      </w:r>
      <w:proofErr w:type="gramStart"/>
      <w:r>
        <w:t>will(</w:t>
      </w:r>
      <w:proofErr w:type="gramEnd"/>
      <w:r>
        <w:t>$this-</w:t>
      </w:r>
    </w:p>
    <w:p w14:paraId="48C99800" w14:textId="6627D902" w:rsidR="00FD1E6B" w:rsidRDefault="00FD1E6B" w:rsidP="00FD1E6B">
      <w:pPr>
        <w:pStyle w:val="SourceCode"/>
      </w:pPr>
      <w:r>
        <w:t>&gt;</w:t>
      </w:r>
      <w:proofErr w:type="spellStart"/>
      <w:proofErr w:type="gramStart"/>
      <w:r>
        <w:t>returnArgument</w:t>
      </w:r>
      <w:proofErr w:type="spellEnd"/>
      <w:r>
        <w:t>(</w:t>
      </w:r>
      <w:proofErr w:type="gramEnd"/>
      <w:r>
        <w:t>0));</w:t>
      </w:r>
    </w:p>
    <w:p w14:paraId="4FCA5B1D" w14:textId="77777777" w:rsidR="00FD1E6B" w:rsidRDefault="00FD1E6B" w:rsidP="00FD1E6B">
      <w:pPr>
        <w:pStyle w:val="SourceCode"/>
      </w:pPr>
      <w:r>
        <w:t>$this-&gt;</w:t>
      </w:r>
      <w:proofErr w:type="spellStart"/>
      <w:proofErr w:type="gramStart"/>
      <w:r>
        <w:t>assertSame</w:t>
      </w:r>
      <w:proofErr w:type="spellEnd"/>
      <w:r>
        <w:t>(</w:t>
      </w:r>
      <w:proofErr w:type="gramEnd"/>
      <w:r>
        <w:t>'foo', $stub-&gt;</w:t>
      </w:r>
      <w:proofErr w:type="spellStart"/>
      <w:r>
        <w:t>MyMethod</w:t>
      </w:r>
      <w:proofErr w:type="spellEnd"/>
      <w:r>
        <w:t>('foo'));</w:t>
      </w:r>
    </w:p>
    <w:p w14:paraId="1DBC71CE" w14:textId="77777777" w:rsidR="00CF07A3" w:rsidRDefault="00FD1E6B" w:rsidP="00CF07A3">
      <w:pPr>
        <w:pStyle w:val="SourceCode"/>
      </w:pPr>
      <w:r>
        <w:t>}</w:t>
      </w:r>
    </w:p>
    <w:p w14:paraId="5808D6B9" w14:textId="6CBC8C41" w:rsidR="00CF07A3" w:rsidRDefault="00CF07A3" w:rsidP="00CF07A3">
      <w:pPr>
        <w:pStyle w:val="LangkahKerja"/>
      </w:pPr>
      <w:proofErr w:type="spellStart"/>
      <w:r>
        <w:t>Jalankan</w:t>
      </w:r>
      <w:proofErr w:type="spellEnd"/>
      <w:r>
        <w:t xml:space="preserve"> Test</w:t>
      </w:r>
    </w:p>
    <w:p w14:paraId="241E2800" w14:textId="77777777" w:rsidR="00CF07A3" w:rsidRDefault="00CF07A3" w:rsidP="00CF07A3">
      <w:pPr>
        <w:pStyle w:val="LangkahKerja"/>
        <w:keepNext/>
        <w:numPr>
          <w:ilvl w:val="0"/>
          <w:numId w:val="0"/>
        </w:numPr>
      </w:pPr>
      <w:r w:rsidRPr="00CF07A3">
        <w:drawing>
          <wp:inline distT="0" distB="0" distL="0" distR="0" wp14:anchorId="77532AD2" wp14:editId="55ECE3DC">
            <wp:extent cx="5039995" cy="137223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D8BCF" w14:textId="37467595" w:rsidR="00CF07A3" w:rsidRDefault="00CF07A3" w:rsidP="00CF07A3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94EB1">
        <w:rPr>
          <w:noProof/>
        </w:rPr>
        <w:t>2</w:t>
      </w:r>
      <w:r>
        <w:fldChar w:fldCharType="end"/>
      </w:r>
      <w:r>
        <w:t xml:space="preserve"> Test </w:t>
      </w:r>
      <w:proofErr w:type="spellStart"/>
      <w:r>
        <w:t>ke</w:t>
      </w:r>
      <w:proofErr w:type="spellEnd"/>
      <w:r>
        <w:t xml:space="preserve"> 2 StubTest1.php</w:t>
      </w:r>
    </w:p>
    <w:p w14:paraId="143B5497" w14:textId="461FA3F0" w:rsidR="00CF07A3" w:rsidRDefault="00CF07A3" w:rsidP="00CF07A3">
      <w:proofErr w:type="spellStart"/>
      <w:proofErr w:type="gramStart"/>
      <w:r>
        <w:t>Analisis</w:t>
      </w:r>
      <w:proofErr w:type="spellEnd"/>
      <w:r>
        <w:t xml:space="preserve"> :</w:t>
      </w:r>
      <w:proofErr w:type="gramEnd"/>
    </w:p>
    <w:p w14:paraId="46E1136A" w14:textId="6FB3B426" w:rsidR="00CF07A3" w:rsidRDefault="00CF07A3" w:rsidP="00CF07A3">
      <w:pPr>
        <w:pStyle w:val="Heading3"/>
      </w:pPr>
      <w:r>
        <w:t>Testable Class</w:t>
      </w:r>
    </w:p>
    <w:p w14:paraId="5C12F5DD" w14:textId="147213AB" w:rsidR="00CF07A3" w:rsidRDefault="00CF07A3" w:rsidP="00CF07A3">
      <w:pPr>
        <w:pStyle w:val="LangkahKerja"/>
        <w:numPr>
          <w:ilvl w:val="0"/>
          <w:numId w:val="12"/>
        </w:numPr>
      </w:pPr>
      <w:r>
        <w:t xml:space="preserve">Buat file </w:t>
      </w:r>
      <w:proofErr w:type="spellStart"/>
      <w:r>
        <w:t>baru</w:t>
      </w:r>
      <w:proofErr w:type="spellEnd"/>
      <w:r>
        <w:t xml:space="preserve"> di folder bi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Testable.php</w:t>
      </w:r>
      <w:proofErr w:type="spellEnd"/>
    </w:p>
    <w:p w14:paraId="66845536" w14:textId="77777777" w:rsidR="00994EB1" w:rsidRDefault="00994EB1" w:rsidP="00994EB1">
      <w:pPr>
        <w:pStyle w:val="SourceCode"/>
      </w:pPr>
      <w:r>
        <w:t>&lt;?php</w:t>
      </w:r>
    </w:p>
    <w:p w14:paraId="7DC5E7BB" w14:textId="77777777" w:rsidR="00994EB1" w:rsidRDefault="00994EB1" w:rsidP="00994EB1">
      <w:pPr>
        <w:pStyle w:val="SourceCode"/>
      </w:pPr>
      <w:r>
        <w:t xml:space="preserve">namespace </w:t>
      </w:r>
      <w:proofErr w:type="spellStart"/>
      <w:r>
        <w:t>PHPUnit</w:t>
      </w:r>
      <w:proofErr w:type="spellEnd"/>
      <w:r>
        <w:t>\Framework;</w:t>
      </w:r>
    </w:p>
    <w:p w14:paraId="2C57FF73" w14:textId="77777777" w:rsidR="00994EB1" w:rsidRDefault="00994EB1" w:rsidP="00994EB1">
      <w:pPr>
        <w:pStyle w:val="SourceCode"/>
      </w:pPr>
      <w:r>
        <w:t>class Testable</w:t>
      </w:r>
    </w:p>
    <w:p w14:paraId="46EFA4D6" w14:textId="77777777" w:rsidR="00994EB1" w:rsidRDefault="00994EB1" w:rsidP="00994EB1">
      <w:pPr>
        <w:pStyle w:val="SourceCode"/>
      </w:pPr>
      <w:r>
        <w:t>{</w:t>
      </w:r>
    </w:p>
    <w:p w14:paraId="72937936" w14:textId="77777777" w:rsidR="00994EB1" w:rsidRDefault="00994EB1" w:rsidP="00994EB1">
      <w:pPr>
        <w:pStyle w:val="SourceCode"/>
      </w:pPr>
      <w:r>
        <w:t>public $</w:t>
      </w:r>
      <w:proofErr w:type="spellStart"/>
      <w:r>
        <w:t>trueProperty</w:t>
      </w:r>
      <w:proofErr w:type="spellEnd"/>
      <w:r>
        <w:t xml:space="preserve"> = true;</w:t>
      </w:r>
    </w:p>
    <w:p w14:paraId="1E9DF3CC" w14:textId="77777777" w:rsidR="00994EB1" w:rsidRDefault="00994EB1" w:rsidP="00994EB1">
      <w:pPr>
        <w:pStyle w:val="SourceCode"/>
      </w:pPr>
      <w:r>
        <w:t>public $</w:t>
      </w:r>
      <w:proofErr w:type="spellStart"/>
      <w:r>
        <w:t>resetMe</w:t>
      </w:r>
      <w:proofErr w:type="spellEnd"/>
      <w:r>
        <w:t xml:space="preserve"> = true;</w:t>
      </w:r>
    </w:p>
    <w:p w14:paraId="2C9E913B" w14:textId="77777777" w:rsidR="00994EB1" w:rsidRDefault="00994EB1" w:rsidP="00994EB1">
      <w:pPr>
        <w:pStyle w:val="SourceCode"/>
      </w:pPr>
    </w:p>
    <w:p w14:paraId="5A366025" w14:textId="77777777" w:rsidR="00994EB1" w:rsidRDefault="00994EB1" w:rsidP="00994EB1">
      <w:pPr>
        <w:pStyle w:val="SourceCode"/>
      </w:pPr>
      <w:r>
        <w:t>public $</w:t>
      </w:r>
      <w:proofErr w:type="spellStart"/>
      <w:r>
        <w:t>testArray</w:t>
      </w:r>
      <w:proofErr w:type="spellEnd"/>
      <w:r>
        <w:t xml:space="preserve"> = </w:t>
      </w:r>
      <w:proofErr w:type="gramStart"/>
      <w:r>
        <w:t>array(</w:t>
      </w:r>
      <w:proofErr w:type="gramEnd"/>
    </w:p>
    <w:p w14:paraId="731351DE" w14:textId="77777777" w:rsidR="00994EB1" w:rsidRDefault="00994EB1" w:rsidP="00994EB1">
      <w:pPr>
        <w:pStyle w:val="SourceCode"/>
      </w:pPr>
      <w:r>
        <w:lastRenderedPageBreak/>
        <w:t>'</w:t>
      </w:r>
      <w:proofErr w:type="gramStart"/>
      <w:r>
        <w:t>first</w:t>
      </w:r>
      <w:proofErr w:type="gramEnd"/>
      <w:r>
        <w:t xml:space="preserve"> key' =&gt; 1,</w:t>
      </w:r>
    </w:p>
    <w:p w14:paraId="4738971A" w14:textId="77777777" w:rsidR="00994EB1" w:rsidRDefault="00994EB1" w:rsidP="00994EB1">
      <w:pPr>
        <w:pStyle w:val="SourceCode"/>
      </w:pPr>
      <w:r>
        <w:t>'</w:t>
      </w:r>
      <w:proofErr w:type="gramStart"/>
      <w:r>
        <w:t>second</w:t>
      </w:r>
      <w:proofErr w:type="gramEnd"/>
      <w:r>
        <w:t xml:space="preserve"> key' =&gt; 2</w:t>
      </w:r>
    </w:p>
    <w:p w14:paraId="6109982F" w14:textId="77777777" w:rsidR="00994EB1" w:rsidRDefault="00994EB1" w:rsidP="00994EB1">
      <w:pPr>
        <w:pStyle w:val="SourceCode"/>
      </w:pPr>
      <w:proofErr w:type="gramStart"/>
      <w:r>
        <w:t>);private</w:t>
      </w:r>
      <w:proofErr w:type="gramEnd"/>
      <w:r>
        <w:t xml:space="preserve"> $</w:t>
      </w:r>
      <w:proofErr w:type="spellStart"/>
      <w:r>
        <w:t>testString</w:t>
      </w:r>
      <w:proofErr w:type="spellEnd"/>
      <w:r>
        <w:t xml:space="preserve"> = "I do love me some strings";</w:t>
      </w:r>
    </w:p>
    <w:p w14:paraId="482037D0" w14:textId="77777777" w:rsidR="00994EB1" w:rsidRDefault="00994EB1" w:rsidP="00994EB1">
      <w:pPr>
        <w:pStyle w:val="SourceCode"/>
      </w:pPr>
    </w:p>
    <w:p w14:paraId="170A0041" w14:textId="77777777" w:rsidR="00994EB1" w:rsidRDefault="00994EB1" w:rsidP="00994EB1">
      <w:pPr>
        <w:pStyle w:val="SourceCode"/>
      </w:pPr>
      <w:r>
        <w:t>public function __</w:t>
      </w:r>
      <w:proofErr w:type="gramStart"/>
      <w:r>
        <w:t>construct(</w:t>
      </w:r>
      <w:proofErr w:type="gramEnd"/>
      <w:r>
        <w:t>)</w:t>
      </w:r>
    </w:p>
    <w:p w14:paraId="75B88158" w14:textId="77777777" w:rsidR="00994EB1" w:rsidRDefault="00994EB1" w:rsidP="00994EB1">
      <w:pPr>
        <w:pStyle w:val="SourceCode"/>
      </w:pPr>
      <w:r>
        <w:t>{</w:t>
      </w:r>
    </w:p>
    <w:p w14:paraId="424714F7" w14:textId="77777777" w:rsidR="00994EB1" w:rsidRDefault="00994EB1" w:rsidP="00994EB1">
      <w:pPr>
        <w:pStyle w:val="SourceCode"/>
      </w:pPr>
      <w:r>
        <w:t>}</w:t>
      </w:r>
    </w:p>
    <w:p w14:paraId="3BFC1548" w14:textId="77777777" w:rsidR="00994EB1" w:rsidRDefault="00994EB1" w:rsidP="00994EB1">
      <w:pPr>
        <w:pStyle w:val="SourceCode"/>
      </w:pPr>
    </w:p>
    <w:p w14:paraId="50C944EB" w14:textId="77777777" w:rsidR="00994EB1" w:rsidRDefault="00994EB1" w:rsidP="00994EB1">
      <w:pPr>
        <w:pStyle w:val="SourceCode"/>
      </w:pPr>
      <w:r>
        <w:t xml:space="preserve">public function </w:t>
      </w:r>
      <w:proofErr w:type="spellStart"/>
      <w:r>
        <w:t>addValues</w:t>
      </w:r>
      <w:proofErr w:type="spellEnd"/>
      <w:r>
        <w:t>($</w:t>
      </w:r>
      <w:proofErr w:type="spellStart"/>
      <w:proofErr w:type="gramStart"/>
      <w:r>
        <w:t>valueOne</w:t>
      </w:r>
      <w:proofErr w:type="spellEnd"/>
      <w:r>
        <w:t>,$</w:t>
      </w:r>
      <w:proofErr w:type="spellStart"/>
      <w:proofErr w:type="gramEnd"/>
      <w:r>
        <w:t>valueTwo</w:t>
      </w:r>
      <w:proofErr w:type="spellEnd"/>
      <w:r>
        <w:t>) {</w:t>
      </w:r>
    </w:p>
    <w:p w14:paraId="5465DC70" w14:textId="77777777" w:rsidR="00994EB1" w:rsidRDefault="00994EB1" w:rsidP="00994EB1">
      <w:pPr>
        <w:pStyle w:val="SourceCode"/>
      </w:pPr>
      <w:r>
        <w:t>return $</w:t>
      </w:r>
      <w:proofErr w:type="spellStart"/>
      <w:r>
        <w:t>valueOne</w:t>
      </w:r>
      <w:proofErr w:type="spellEnd"/>
      <w:r>
        <w:t>+$</w:t>
      </w:r>
      <w:proofErr w:type="spellStart"/>
      <w:r>
        <w:t>valueTwo</w:t>
      </w:r>
      <w:proofErr w:type="spellEnd"/>
      <w:r>
        <w:t>;</w:t>
      </w:r>
    </w:p>
    <w:p w14:paraId="62C69232" w14:textId="77777777" w:rsidR="00994EB1" w:rsidRDefault="00994EB1" w:rsidP="00994EB1">
      <w:pPr>
        <w:pStyle w:val="SourceCode"/>
      </w:pPr>
      <w:r>
        <w:t>}</w:t>
      </w:r>
    </w:p>
    <w:p w14:paraId="76E37C60" w14:textId="77777777" w:rsidR="00994EB1" w:rsidRDefault="00994EB1" w:rsidP="00994EB1">
      <w:pPr>
        <w:pStyle w:val="SourceCode"/>
      </w:pPr>
    </w:p>
    <w:p w14:paraId="10276484" w14:textId="77777777" w:rsidR="00994EB1" w:rsidRDefault="00994EB1" w:rsidP="00994EB1">
      <w:pPr>
        <w:pStyle w:val="SourceCode"/>
      </w:pPr>
      <w:r>
        <w:t xml:space="preserve">public function </w:t>
      </w:r>
      <w:proofErr w:type="spellStart"/>
      <w:proofErr w:type="gramStart"/>
      <w:r>
        <w:t>getTestString</w:t>
      </w:r>
      <w:proofErr w:type="spellEnd"/>
      <w:r>
        <w:t>(</w:t>
      </w:r>
      <w:proofErr w:type="gramEnd"/>
      <w:r>
        <w:t>)</w:t>
      </w:r>
    </w:p>
    <w:p w14:paraId="5247D652" w14:textId="77777777" w:rsidR="00994EB1" w:rsidRDefault="00994EB1" w:rsidP="00994EB1">
      <w:pPr>
        <w:pStyle w:val="SourceCode"/>
      </w:pPr>
      <w:r>
        <w:t>{</w:t>
      </w:r>
    </w:p>
    <w:p w14:paraId="28F5F4BD" w14:textId="77777777" w:rsidR="00994EB1" w:rsidRDefault="00994EB1" w:rsidP="00994EB1">
      <w:pPr>
        <w:pStyle w:val="SourceCode"/>
      </w:pPr>
      <w:r>
        <w:t>return $this-&gt;</w:t>
      </w:r>
      <w:proofErr w:type="spellStart"/>
      <w:r>
        <w:t>testString</w:t>
      </w:r>
      <w:proofErr w:type="spellEnd"/>
      <w:r>
        <w:t>;</w:t>
      </w:r>
    </w:p>
    <w:p w14:paraId="7EBAAE2E" w14:textId="77777777" w:rsidR="00994EB1" w:rsidRDefault="00994EB1" w:rsidP="00994EB1">
      <w:pPr>
        <w:pStyle w:val="SourceCode"/>
      </w:pPr>
      <w:r>
        <w:t>}</w:t>
      </w:r>
    </w:p>
    <w:p w14:paraId="5AB90B67" w14:textId="77777777" w:rsidR="00994EB1" w:rsidRDefault="00994EB1" w:rsidP="00994EB1">
      <w:pPr>
        <w:pStyle w:val="SourceCode"/>
      </w:pPr>
      <w:r>
        <w:t>}</w:t>
      </w:r>
    </w:p>
    <w:p w14:paraId="34FAB833" w14:textId="1179485C" w:rsidR="00994EB1" w:rsidRPr="00CF07A3" w:rsidRDefault="00994EB1" w:rsidP="00994EB1">
      <w:pPr>
        <w:pStyle w:val="SourceCode"/>
      </w:pPr>
      <w:r>
        <w:t>?&gt;</w:t>
      </w:r>
    </w:p>
    <w:p w14:paraId="5B8F6920" w14:textId="5F99808C" w:rsidR="00994EB1" w:rsidRDefault="00994EB1" w:rsidP="00994EB1">
      <w:pPr>
        <w:pStyle w:val="LangkahKerja"/>
      </w:pPr>
      <w:r>
        <w:t xml:space="preserve">Buat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TestableTest.php</w:t>
      </w:r>
      <w:proofErr w:type="spellEnd"/>
    </w:p>
    <w:p w14:paraId="17096D9C" w14:textId="77777777" w:rsidR="00994EB1" w:rsidRDefault="00994EB1" w:rsidP="00994EB1">
      <w:pPr>
        <w:pStyle w:val="SourceCode"/>
      </w:pPr>
      <w:r>
        <w:t>&lt;?php</w:t>
      </w:r>
    </w:p>
    <w:p w14:paraId="5FBEC3D9" w14:textId="77777777" w:rsidR="00994EB1" w:rsidRDefault="00994EB1" w:rsidP="00994EB1">
      <w:pPr>
        <w:pStyle w:val="SourceCode"/>
      </w:pPr>
      <w:r>
        <w:t xml:space="preserve">namespace </w:t>
      </w:r>
      <w:proofErr w:type="spellStart"/>
      <w:r>
        <w:t>PHPUnit</w:t>
      </w:r>
      <w:proofErr w:type="spellEnd"/>
      <w:r>
        <w:t>\Framework;</w:t>
      </w:r>
    </w:p>
    <w:p w14:paraId="346C554B" w14:textId="77777777" w:rsidR="00994EB1" w:rsidRDefault="00994EB1" w:rsidP="00994EB1">
      <w:pPr>
        <w:pStyle w:val="SourceCode"/>
      </w:pPr>
      <w:r>
        <w:t xml:space="preserve">use </w:t>
      </w:r>
      <w:proofErr w:type="spellStart"/>
      <w:r>
        <w:t>PHPUnit</w:t>
      </w:r>
      <w:proofErr w:type="spellEnd"/>
      <w:r>
        <w:t>\Framework\</w:t>
      </w:r>
      <w:proofErr w:type="spellStart"/>
      <w:r>
        <w:t>TestCase</w:t>
      </w:r>
      <w:proofErr w:type="spellEnd"/>
      <w:r>
        <w:t>;</w:t>
      </w:r>
    </w:p>
    <w:p w14:paraId="3B10E295" w14:textId="77777777" w:rsidR="00994EB1" w:rsidRDefault="00994EB1" w:rsidP="00994EB1">
      <w:pPr>
        <w:pStyle w:val="SourceCode"/>
      </w:pPr>
      <w:r>
        <w:t>include "</w:t>
      </w:r>
      <w:proofErr w:type="spellStart"/>
      <w:r>
        <w:t>Testable.php</w:t>
      </w:r>
      <w:proofErr w:type="spellEnd"/>
      <w:r>
        <w:t>";</w:t>
      </w:r>
    </w:p>
    <w:p w14:paraId="11D13AC9" w14:textId="77777777" w:rsidR="00994EB1" w:rsidRDefault="00994EB1" w:rsidP="00994EB1">
      <w:pPr>
        <w:pStyle w:val="SourceCode"/>
      </w:pPr>
    </w:p>
    <w:p w14:paraId="22C8DD87" w14:textId="77777777" w:rsidR="00994EB1" w:rsidRDefault="00994EB1" w:rsidP="00994EB1">
      <w:pPr>
        <w:pStyle w:val="SourceCode"/>
      </w:pPr>
      <w:r>
        <w:t xml:space="preserve">class </w:t>
      </w:r>
      <w:proofErr w:type="spellStart"/>
      <w:r>
        <w:t>TestableTest</w:t>
      </w:r>
      <w:proofErr w:type="spellEnd"/>
      <w:r>
        <w:t xml:space="preserve"> extends </w:t>
      </w:r>
      <w:proofErr w:type="spellStart"/>
      <w:r>
        <w:t>TestCase</w:t>
      </w:r>
      <w:proofErr w:type="spellEnd"/>
    </w:p>
    <w:p w14:paraId="0EE759D7" w14:textId="77777777" w:rsidR="00994EB1" w:rsidRDefault="00994EB1" w:rsidP="00994EB1">
      <w:pPr>
        <w:pStyle w:val="SourceCode"/>
      </w:pPr>
      <w:r>
        <w:t>{</w:t>
      </w:r>
    </w:p>
    <w:p w14:paraId="5C6E3FC1" w14:textId="77777777" w:rsidR="00994EB1" w:rsidRDefault="00994EB1" w:rsidP="00994EB1">
      <w:pPr>
        <w:pStyle w:val="SourceCode"/>
      </w:pPr>
      <w:r>
        <w:t>private $_testable = null;</w:t>
      </w:r>
    </w:p>
    <w:p w14:paraId="0C90C73A" w14:textId="77777777" w:rsidR="00994EB1" w:rsidRDefault="00994EB1" w:rsidP="00994EB1">
      <w:pPr>
        <w:pStyle w:val="SourceCode"/>
      </w:pPr>
      <w:r>
        <w:t xml:space="preserve">public function </w:t>
      </w:r>
      <w:proofErr w:type="spellStart"/>
      <w:proofErr w:type="gramStart"/>
      <w:r>
        <w:t>setUp</w:t>
      </w:r>
      <w:proofErr w:type="spellEnd"/>
      <w:r>
        <w:t>(</w:t>
      </w:r>
      <w:proofErr w:type="gramEnd"/>
      <w:r>
        <w:t>)</w:t>
      </w:r>
    </w:p>
    <w:p w14:paraId="2937B611" w14:textId="77777777" w:rsidR="00994EB1" w:rsidRDefault="00994EB1" w:rsidP="00994EB1">
      <w:pPr>
        <w:pStyle w:val="SourceCode"/>
      </w:pPr>
      <w:r>
        <w:t xml:space="preserve">{$this-&gt;_testable = new </w:t>
      </w:r>
      <w:proofErr w:type="gramStart"/>
      <w:r>
        <w:t>Testable(</w:t>
      </w:r>
      <w:proofErr w:type="gramEnd"/>
      <w:r>
        <w:t>);</w:t>
      </w:r>
    </w:p>
    <w:p w14:paraId="59507447" w14:textId="77777777" w:rsidR="00994EB1" w:rsidRDefault="00994EB1" w:rsidP="00994EB1">
      <w:pPr>
        <w:pStyle w:val="SourceCode"/>
      </w:pPr>
      <w:r>
        <w:t>}</w:t>
      </w:r>
    </w:p>
    <w:p w14:paraId="7E89BA48" w14:textId="77777777" w:rsidR="00994EB1" w:rsidRDefault="00994EB1" w:rsidP="00994EB1">
      <w:pPr>
        <w:pStyle w:val="SourceCode"/>
      </w:pPr>
      <w:r>
        <w:t xml:space="preserve">public function </w:t>
      </w:r>
      <w:proofErr w:type="spellStart"/>
      <w:proofErr w:type="gramStart"/>
      <w:r>
        <w:t>tearDown</w:t>
      </w:r>
      <w:proofErr w:type="spellEnd"/>
      <w:r>
        <w:t>(</w:t>
      </w:r>
      <w:proofErr w:type="gramEnd"/>
      <w:r>
        <w:t>)</w:t>
      </w:r>
    </w:p>
    <w:p w14:paraId="04BC4AFB" w14:textId="77777777" w:rsidR="00994EB1" w:rsidRDefault="00994EB1" w:rsidP="00994EB1">
      <w:pPr>
        <w:pStyle w:val="SourceCode"/>
      </w:pPr>
      <w:r>
        <w:t>{</w:t>
      </w:r>
    </w:p>
    <w:p w14:paraId="4695252C" w14:textId="77777777" w:rsidR="00994EB1" w:rsidRDefault="00994EB1" w:rsidP="00994EB1">
      <w:pPr>
        <w:pStyle w:val="SourceCode"/>
      </w:pPr>
      <w:r>
        <w:t>$this-&gt;_testable = null;</w:t>
      </w:r>
    </w:p>
    <w:p w14:paraId="62BFE658" w14:textId="77777777" w:rsidR="00994EB1" w:rsidRDefault="00994EB1" w:rsidP="00994EB1">
      <w:pPr>
        <w:pStyle w:val="SourceCode"/>
      </w:pPr>
      <w:r>
        <w:t>}</w:t>
      </w:r>
    </w:p>
    <w:p w14:paraId="76F4A43E" w14:textId="77777777" w:rsidR="00994EB1" w:rsidRDefault="00994EB1" w:rsidP="00994EB1">
      <w:pPr>
        <w:pStyle w:val="SourceCode"/>
      </w:pPr>
      <w:r>
        <w:t>//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lanjut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ni</w:t>
      </w:r>
      <w:proofErr w:type="spellEnd"/>
    </w:p>
    <w:p w14:paraId="224DDC68" w14:textId="77777777" w:rsidR="00994EB1" w:rsidRDefault="00994EB1" w:rsidP="00994EB1">
      <w:pPr>
        <w:pStyle w:val="SourceCode"/>
      </w:pPr>
      <w:r>
        <w:t>}</w:t>
      </w:r>
    </w:p>
    <w:p w14:paraId="1EE55C91" w14:textId="200D3B41" w:rsidR="00994EB1" w:rsidRDefault="00994EB1" w:rsidP="00994EB1">
      <w:pPr>
        <w:pStyle w:val="SourceCode"/>
      </w:pPr>
      <w:r>
        <w:t>?&gt;</w:t>
      </w:r>
    </w:p>
    <w:p w14:paraId="3CC42EF3" w14:textId="77777777" w:rsidR="00994EB1" w:rsidRDefault="00994EB1" w:rsidP="00CF07A3"/>
    <w:p w14:paraId="63665058" w14:textId="2B91BFFD" w:rsidR="00994EB1" w:rsidRDefault="00994EB1" w:rsidP="00994EB1">
      <w:pPr>
        <w:pStyle w:val="LangkahKerja"/>
      </w:pPr>
      <w:proofErr w:type="spellStart"/>
      <w:r>
        <w:lastRenderedPageBreak/>
        <w:t>Jalankan</w:t>
      </w:r>
      <w:proofErr w:type="spellEnd"/>
      <w:r>
        <w:t xml:space="preserve"> testcase</w:t>
      </w:r>
    </w:p>
    <w:p w14:paraId="16462408" w14:textId="77777777" w:rsidR="00994EB1" w:rsidRDefault="00994EB1" w:rsidP="00994EB1">
      <w:pPr>
        <w:pStyle w:val="LangkahKerja"/>
        <w:keepNext/>
        <w:numPr>
          <w:ilvl w:val="0"/>
          <w:numId w:val="0"/>
        </w:numPr>
        <w:jc w:val="center"/>
      </w:pPr>
      <w:r w:rsidRPr="00994EB1">
        <w:drawing>
          <wp:inline distT="0" distB="0" distL="0" distR="0" wp14:anchorId="4E81C812" wp14:editId="1853397B">
            <wp:extent cx="5039995" cy="169799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F282B" w14:textId="2F3DA661" w:rsidR="00994EB1" w:rsidRDefault="00994EB1" w:rsidP="00994EB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Test </w:t>
      </w:r>
      <w:proofErr w:type="spellStart"/>
      <w:r>
        <w:t>TestableTest.php</w:t>
      </w:r>
      <w:proofErr w:type="spellEnd"/>
    </w:p>
    <w:p w14:paraId="6B24962D" w14:textId="7D10A98D" w:rsidR="00994EB1" w:rsidRDefault="00994EB1" w:rsidP="00994EB1">
      <w:proofErr w:type="spellStart"/>
      <w:r>
        <w:t>Analisis</w:t>
      </w:r>
      <w:proofErr w:type="spellEnd"/>
      <w:r>
        <w:t>:</w:t>
      </w:r>
    </w:p>
    <w:p w14:paraId="0345909F" w14:textId="5C0A95B4" w:rsidR="00994EB1" w:rsidRDefault="00994EB1" w:rsidP="00994EB1">
      <w:pPr>
        <w:pStyle w:val="Heading3"/>
      </w:pPr>
      <w:r>
        <w:t>True or false</w:t>
      </w:r>
    </w:p>
    <w:p w14:paraId="1D1E12A7" w14:textId="651D17F2" w:rsidR="00994EB1" w:rsidRDefault="00994EB1" w:rsidP="00994EB1">
      <w:pPr>
        <w:pStyle w:val="LangkahKerja"/>
        <w:numPr>
          <w:ilvl w:val="0"/>
          <w:numId w:val="13"/>
        </w:numPr>
      </w:pPr>
      <w:r>
        <w:t xml:space="preserve">Buat file </w:t>
      </w:r>
      <w:proofErr w:type="spellStart"/>
      <w:r>
        <w:t>baru</w:t>
      </w:r>
      <w:proofErr w:type="spellEnd"/>
      <w:r>
        <w:t xml:space="preserve"> di bi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36571A">
        <w:t>TestableTest1.php</w:t>
      </w:r>
    </w:p>
    <w:p w14:paraId="0A37A8CC" w14:textId="77777777" w:rsidR="0036571A" w:rsidRDefault="0036571A" w:rsidP="0036571A">
      <w:pPr>
        <w:pStyle w:val="SourceCode"/>
      </w:pPr>
      <w:r>
        <w:t>&lt;?php</w:t>
      </w:r>
    </w:p>
    <w:p w14:paraId="14536305" w14:textId="77777777" w:rsidR="0036571A" w:rsidRDefault="0036571A" w:rsidP="0036571A">
      <w:pPr>
        <w:pStyle w:val="SourceCode"/>
      </w:pPr>
      <w:r>
        <w:t xml:space="preserve">namespace </w:t>
      </w:r>
      <w:proofErr w:type="spellStart"/>
      <w:r>
        <w:t>PHPUnit</w:t>
      </w:r>
      <w:proofErr w:type="spellEnd"/>
      <w:r>
        <w:t>\Framework;</w:t>
      </w:r>
    </w:p>
    <w:p w14:paraId="5E0A602D" w14:textId="77777777" w:rsidR="0036571A" w:rsidRDefault="0036571A" w:rsidP="0036571A">
      <w:pPr>
        <w:pStyle w:val="SourceCode"/>
      </w:pPr>
      <w:r>
        <w:t xml:space="preserve">use </w:t>
      </w:r>
      <w:proofErr w:type="spellStart"/>
      <w:r>
        <w:t>PHPUnit</w:t>
      </w:r>
      <w:proofErr w:type="spellEnd"/>
      <w:r>
        <w:t>\Framework\</w:t>
      </w:r>
      <w:proofErr w:type="spellStart"/>
      <w:r>
        <w:t>TestCase</w:t>
      </w:r>
      <w:proofErr w:type="spellEnd"/>
      <w:r>
        <w:t>;</w:t>
      </w:r>
    </w:p>
    <w:p w14:paraId="4F188260" w14:textId="77777777" w:rsidR="0036571A" w:rsidRDefault="0036571A" w:rsidP="0036571A">
      <w:pPr>
        <w:pStyle w:val="SourceCode"/>
      </w:pPr>
      <w:r>
        <w:t>include "</w:t>
      </w:r>
      <w:proofErr w:type="spellStart"/>
      <w:r>
        <w:t>Testable.php</w:t>
      </w:r>
      <w:proofErr w:type="spellEnd"/>
      <w:r>
        <w:t>";</w:t>
      </w:r>
    </w:p>
    <w:p w14:paraId="7A4E8985" w14:textId="77777777" w:rsidR="0036571A" w:rsidRDefault="0036571A" w:rsidP="0036571A">
      <w:pPr>
        <w:pStyle w:val="SourceCode"/>
      </w:pPr>
    </w:p>
    <w:p w14:paraId="31FE9BB1" w14:textId="77777777" w:rsidR="0036571A" w:rsidRDefault="0036571A" w:rsidP="0036571A">
      <w:pPr>
        <w:pStyle w:val="SourceCode"/>
      </w:pPr>
      <w:r>
        <w:t xml:space="preserve">class TestableTest1 extends </w:t>
      </w:r>
      <w:proofErr w:type="spellStart"/>
      <w:r>
        <w:t>TestCase</w:t>
      </w:r>
      <w:proofErr w:type="spellEnd"/>
    </w:p>
    <w:p w14:paraId="0FA7B031" w14:textId="77777777" w:rsidR="0036571A" w:rsidRDefault="0036571A" w:rsidP="0036571A">
      <w:pPr>
        <w:pStyle w:val="SourceCode"/>
      </w:pPr>
      <w:r>
        <w:t>{</w:t>
      </w:r>
    </w:p>
    <w:p w14:paraId="2F1F07F1" w14:textId="77777777" w:rsidR="0036571A" w:rsidRDefault="0036571A" w:rsidP="0036571A">
      <w:pPr>
        <w:pStyle w:val="SourceCode"/>
      </w:pPr>
      <w:r>
        <w:t>private $_testable = null;</w:t>
      </w:r>
    </w:p>
    <w:p w14:paraId="54806E9C" w14:textId="77777777" w:rsidR="0036571A" w:rsidRDefault="0036571A" w:rsidP="0036571A">
      <w:pPr>
        <w:pStyle w:val="SourceCode"/>
      </w:pPr>
      <w:r>
        <w:t xml:space="preserve">public function </w:t>
      </w:r>
      <w:proofErr w:type="spellStart"/>
      <w:proofErr w:type="gramStart"/>
      <w:r>
        <w:t>setUp</w:t>
      </w:r>
      <w:proofErr w:type="spellEnd"/>
      <w:r>
        <w:t>(</w:t>
      </w:r>
      <w:proofErr w:type="gramEnd"/>
      <w:r>
        <w:t>)</w:t>
      </w:r>
    </w:p>
    <w:p w14:paraId="5E202A24" w14:textId="77777777" w:rsidR="0036571A" w:rsidRDefault="0036571A" w:rsidP="0036571A">
      <w:pPr>
        <w:pStyle w:val="SourceCode"/>
      </w:pPr>
      <w:r>
        <w:t>{</w:t>
      </w:r>
    </w:p>
    <w:p w14:paraId="12FD8E42" w14:textId="77777777" w:rsidR="0036571A" w:rsidRDefault="0036571A" w:rsidP="0036571A">
      <w:pPr>
        <w:pStyle w:val="SourceCode"/>
      </w:pPr>
      <w:r>
        <w:t xml:space="preserve">$this-&gt;_testable = new </w:t>
      </w:r>
      <w:proofErr w:type="gramStart"/>
      <w:r>
        <w:t>Testable(</w:t>
      </w:r>
      <w:proofErr w:type="gramEnd"/>
      <w:r>
        <w:t>);</w:t>
      </w:r>
    </w:p>
    <w:p w14:paraId="24473206" w14:textId="77777777" w:rsidR="0036571A" w:rsidRDefault="0036571A" w:rsidP="0036571A">
      <w:pPr>
        <w:pStyle w:val="SourceCode"/>
      </w:pPr>
      <w:r>
        <w:t>}</w:t>
      </w:r>
    </w:p>
    <w:p w14:paraId="5A56E4EC" w14:textId="77777777" w:rsidR="0036571A" w:rsidRDefault="0036571A" w:rsidP="0036571A">
      <w:pPr>
        <w:pStyle w:val="SourceCode"/>
      </w:pPr>
      <w:r>
        <w:t xml:space="preserve">public function </w:t>
      </w:r>
      <w:proofErr w:type="spellStart"/>
      <w:proofErr w:type="gramStart"/>
      <w:r>
        <w:t>tearDown</w:t>
      </w:r>
      <w:proofErr w:type="spellEnd"/>
      <w:r>
        <w:t>(</w:t>
      </w:r>
      <w:proofErr w:type="gramEnd"/>
      <w:r>
        <w:t>)</w:t>
      </w:r>
    </w:p>
    <w:p w14:paraId="52991C48" w14:textId="77777777" w:rsidR="0036571A" w:rsidRDefault="0036571A" w:rsidP="0036571A">
      <w:pPr>
        <w:pStyle w:val="SourceCode"/>
      </w:pPr>
      <w:r>
        <w:t>{</w:t>
      </w:r>
    </w:p>
    <w:p w14:paraId="56DEDB3C" w14:textId="77777777" w:rsidR="0036571A" w:rsidRDefault="0036571A" w:rsidP="0036571A">
      <w:pPr>
        <w:pStyle w:val="SourceCode"/>
      </w:pPr>
      <w:r>
        <w:t>$this-&gt;_testable = null;</w:t>
      </w:r>
    </w:p>
    <w:p w14:paraId="3E8D67E9" w14:textId="77777777" w:rsidR="0036571A" w:rsidRDefault="0036571A" w:rsidP="0036571A">
      <w:pPr>
        <w:pStyle w:val="SourceCode"/>
      </w:pPr>
      <w:r>
        <w:t>}</w:t>
      </w:r>
    </w:p>
    <w:p w14:paraId="51D82AB0" w14:textId="77777777" w:rsidR="0036571A" w:rsidRDefault="0036571A" w:rsidP="0036571A">
      <w:pPr>
        <w:pStyle w:val="SourceCode"/>
      </w:pPr>
      <w:r>
        <w:t>//True or False</w:t>
      </w:r>
    </w:p>
    <w:p w14:paraId="6CEA81FE" w14:textId="77777777" w:rsidR="0036571A" w:rsidRDefault="0036571A" w:rsidP="0036571A">
      <w:pPr>
        <w:pStyle w:val="SourceCode"/>
      </w:pPr>
      <w:r>
        <w:t xml:space="preserve">public function </w:t>
      </w:r>
      <w:proofErr w:type="spellStart"/>
      <w:proofErr w:type="gramStart"/>
      <w:r>
        <w:t>testTruePropertyIsTrue</w:t>
      </w:r>
      <w:proofErr w:type="spellEnd"/>
      <w:r>
        <w:t>(</w:t>
      </w:r>
      <w:proofErr w:type="gramEnd"/>
      <w:r>
        <w:t>)</w:t>
      </w:r>
    </w:p>
    <w:p w14:paraId="7B89E83A" w14:textId="77777777" w:rsidR="0036571A" w:rsidRDefault="0036571A" w:rsidP="0036571A">
      <w:pPr>
        <w:pStyle w:val="SourceCode"/>
      </w:pPr>
      <w:r>
        <w:t>{</w:t>
      </w:r>
    </w:p>
    <w:p w14:paraId="749EFC1E" w14:textId="77777777" w:rsidR="0036571A" w:rsidRDefault="0036571A" w:rsidP="0036571A">
      <w:pPr>
        <w:pStyle w:val="SourceCode"/>
      </w:pPr>
      <w:r>
        <w:t>$this-&gt;</w:t>
      </w:r>
      <w:proofErr w:type="spellStart"/>
      <w:r>
        <w:t>assertTrue</w:t>
      </w:r>
      <w:proofErr w:type="spellEnd"/>
      <w:r>
        <w:t>($this-&gt;_testable-&gt;</w:t>
      </w:r>
      <w:proofErr w:type="spellStart"/>
      <w:r>
        <w:t>trueProperty</w:t>
      </w:r>
      <w:proofErr w:type="spellEnd"/>
      <w:r>
        <w:t>,"</w:t>
      </w:r>
      <w:proofErr w:type="spellStart"/>
      <w:r>
        <w:t>trueProperty</w:t>
      </w:r>
      <w:proofErr w:type="spellEnd"/>
      <w:r>
        <w:t xml:space="preserve"> isn't true");</w:t>
      </w:r>
    </w:p>
    <w:p w14:paraId="123AFF44" w14:textId="77777777" w:rsidR="0036571A" w:rsidRDefault="0036571A" w:rsidP="0036571A">
      <w:pPr>
        <w:pStyle w:val="SourceCode"/>
      </w:pPr>
      <w:r>
        <w:t>}</w:t>
      </w:r>
    </w:p>
    <w:p w14:paraId="7C5F8A9F" w14:textId="77777777" w:rsidR="0036571A" w:rsidRDefault="0036571A" w:rsidP="0036571A">
      <w:pPr>
        <w:pStyle w:val="SourceCode"/>
      </w:pPr>
      <w:r>
        <w:t xml:space="preserve">public function </w:t>
      </w:r>
      <w:proofErr w:type="spellStart"/>
      <w:proofErr w:type="gramStart"/>
      <w:r>
        <w:t>testTruePropertyIsFalse</w:t>
      </w:r>
      <w:proofErr w:type="spellEnd"/>
      <w:r>
        <w:t>(</w:t>
      </w:r>
      <w:proofErr w:type="gramEnd"/>
      <w:r>
        <w:t>)</w:t>
      </w:r>
    </w:p>
    <w:p w14:paraId="7855FB6E" w14:textId="77777777" w:rsidR="0036571A" w:rsidRDefault="0036571A" w:rsidP="0036571A">
      <w:pPr>
        <w:pStyle w:val="SourceCode"/>
      </w:pPr>
      <w:r>
        <w:t>{</w:t>
      </w:r>
    </w:p>
    <w:p w14:paraId="159BACF7" w14:textId="77777777" w:rsidR="0036571A" w:rsidRDefault="0036571A" w:rsidP="0036571A">
      <w:pPr>
        <w:pStyle w:val="SourceCode"/>
      </w:pPr>
      <w:r>
        <w:lastRenderedPageBreak/>
        <w:t>$this-&gt;</w:t>
      </w:r>
      <w:proofErr w:type="spellStart"/>
      <w:r>
        <w:t>assertFalse</w:t>
      </w:r>
      <w:proofErr w:type="spellEnd"/>
      <w:r>
        <w:t>($this-&gt;_testable-&gt;</w:t>
      </w:r>
      <w:proofErr w:type="spellStart"/>
      <w:r>
        <w:t>trueProperty</w:t>
      </w:r>
      <w:proofErr w:type="spellEnd"/>
      <w:r>
        <w:t>,"</w:t>
      </w:r>
      <w:proofErr w:type="spellStart"/>
      <w:r>
        <w:t>trueProperty</w:t>
      </w:r>
      <w:proofErr w:type="spellEnd"/>
      <w:r>
        <w:t xml:space="preserve"> isn't false");</w:t>
      </w:r>
    </w:p>
    <w:p w14:paraId="104738E7" w14:textId="77777777" w:rsidR="0036571A" w:rsidRDefault="0036571A" w:rsidP="0036571A">
      <w:pPr>
        <w:pStyle w:val="SourceCode"/>
      </w:pPr>
      <w:r>
        <w:t>}</w:t>
      </w:r>
    </w:p>
    <w:p w14:paraId="175EC01A" w14:textId="77777777" w:rsidR="0036571A" w:rsidRDefault="0036571A" w:rsidP="0036571A">
      <w:pPr>
        <w:pStyle w:val="SourceCode"/>
      </w:pPr>
      <w:r>
        <w:t>}</w:t>
      </w:r>
    </w:p>
    <w:p w14:paraId="282C8BF0" w14:textId="28FC522E" w:rsidR="0036571A" w:rsidRPr="00994EB1" w:rsidRDefault="0036571A" w:rsidP="0036571A">
      <w:pPr>
        <w:pStyle w:val="SourceCode"/>
      </w:pPr>
      <w:r>
        <w:t>?&gt;</w:t>
      </w:r>
    </w:p>
    <w:p w14:paraId="370EE5C1" w14:textId="550EF91B" w:rsidR="0036571A" w:rsidRDefault="0036571A" w:rsidP="0036571A">
      <w:pPr>
        <w:pStyle w:val="LangkahKerja"/>
      </w:pPr>
      <w:proofErr w:type="spellStart"/>
      <w:r>
        <w:t>Jalankan</w:t>
      </w:r>
      <w:proofErr w:type="spellEnd"/>
      <w:r>
        <w:t xml:space="preserve"> Testcase</w:t>
      </w:r>
    </w:p>
    <w:p w14:paraId="3A775388" w14:textId="77777777" w:rsidR="0036571A" w:rsidRDefault="0036571A" w:rsidP="0036571A">
      <w:pPr>
        <w:pStyle w:val="LangkahKerja"/>
        <w:numPr>
          <w:ilvl w:val="0"/>
          <w:numId w:val="0"/>
        </w:numPr>
      </w:pPr>
    </w:p>
    <w:p w14:paraId="555357EC" w14:textId="77028756" w:rsidR="00D41E7F" w:rsidRPr="00AF5279" w:rsidRDefault="00D41E7F" w:rsidP="00CF07A3">
      <w:r>
        <w:br w:type="page"/>
      </w:r>
    </w:p>
    <w:p w14:paraId="7B6896F5" w14:textId="67629E08" w:rsidR="00AA08F7" w:rsidRDefault="00AA08F7" w:rsidP="00FE19C8">
      <w:pPr>
        <w:pStyle w:val="Heading1"/>
      </w:pPr>
      <w:bookmarkStart w:id="3" w:name="_Toc180361786"/>
      <w:r w:rsidRPr="00AA08F7">
        <w:lastRenderedPageBreak/>
        <w:t>TUGAS PRAKTIKUM</w:t>
      </w:r>
      <w:bookmarkEnd w:id="3"/>
    </w:p>
    <w:p w14:paraId="46A2F6A8" w14:textId="77777777" w:rsidR="00C31D87" w:rsidRDefault="00C31D87" w:rsidP="00C31D87">
      <w:pPr>
        <w:pStyle w:val="Heading2"/>
      </w:pPr>
      <w:r>
        <w:t>[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]</w:t>
      </w:r>
    </w:p>
    <w:p w14:paraId="74DD5761" w14:textId="77777777" w:rsidR="00C31D87" w:rsidRDefault="00C31D87" w:rsidP="00C31D87">
      <w:pPr>
        <w:pStyle w:val="Heading3"/>
      </w:pPr>
      <w:r>
        <w:t>[</w:t>
      </w:r>
      <w:proofErr w:type="spellStart"/>
      <w:r>
        <w:t>Judul</w:t>
      </w:r>
      <w:proofErr w:type="spellEnd"/>
      <w:r>
        <w:t xml:space="preserve"> </w:t>
      </w:r>
      <w:r w:rsidRPr="00C66009">
        <w:t xml:space="preserve">Langkah </w:t>
      </w:r>
      <w:proofErr w:type="spellStart"/>
      <w:r w:rsidRPr="00C66009">
        <w:t>Kerja</w:t>
      </w:r>
      <w:proofErr w:type="spellEnd"/>
      <w:r w:rsidRPr="00C66009">
        <w:t>/</w:t>
      </w:r>
      <w:r>
        <w:t xml:space="preserve">Nama </w:t>
      </w:r>
      <w:r w:rsidRPr="00C66009">
        <w:t>Source Code</w:t>
      </w:r>
      <w:r>
        <w:t xml:space="preserve"> *(</w:t>
      </w:r>
      <w:proofErr w:type="spellStart"/>
      <w:r>
        <w:t>Pilih</w:t>
      </w:r>
      <w:proofErr w:type="spellEnd"/>
      <w:r>
        <w:t xml:space="preserve"> Salah Satu)]</w:t>
      </w:r>
    </w:p>
    <w:p w14:paraId="6A6E27F6" w14:textId="77777777" w:rsidR="00C31D87" w:rsidRDefault="00C31D87" w:rsidP="00C31D87">
      <w:pPr>
        <w:pStyle w:val="Heading3"/>
      </w:pPr>
      <w:proofErr w:type="spellStart"/>
      <w:r w:rsidRPr="00AC0F77">
        <w:t>Screenshoot</w:t>
      </w:r>
      <w:proofErr w:type="spellEnd"/>
    </w:p>
    <w:p w14:paraId="4AB3CB80" w14:textId="5B78C733" w:rsidR="008649AD" w:rsidRDefault="00C31D87" w:rsidP="00C31D87">
      <w:pPr>
        <w:pStyle w:val="Heading3"/>
        <w:rPr>
          <w:rFonts w:cs="Times New Roman"/>
        </w:rPr>
      </w:pPr>
      <w:proofErr w:type="spellStart"/>
      <w:r w:rsidRPr="00AC0F77">
        <w:t>Analisis</w:t>
      </w:r>
      <w:proofErr w:type="spellEnd"/>
      <w:r>
        <w:t xml:space="preserve"> </w:t>
      </w:r>
      <w:r w:rsidR="008649AD">
        <w:br w:type="page"/>
      </w:r>
    </w:p>
    <w:p w14:paraId="0DC2BFA1" w14:textId="12BED196" w:rsidR="008649AD" w:rsidRDefault="008649AD" w:rsidP="00FE19C8">
      <w:pPr>
        <w:pStyle w:val="Heading1"/>
      </w:pPr>
      <w:bookmarkStart w:id="4" w:name="_Toc180361791"/>
      <w:r>
        <w:lastRenderedPageBreak/>
        <w:t>KESIMPULAN</w:t>
      </w:r>
      <w:bookmarkEnd w:id="4"/>
    </w:p>
    <w:p w14:paraId="3D7B1FEA" w14:textId="00084DCC" w:rsidR="008649AD" w:rsidRPr="008649AD" w:rsidRDefault="008649AD" w:rsidP="008649AD">
      <w:pPr>
        <w:pStyle w:val="Kesimpulan"/>
      </w:pPr>
      <w:r>
        <w:t>[</w:t>
      </w:r>
      <w:proofErr w:type="spellStart"/>
      <w:r>
        <w:t>Gunakan</w:t>
      </w:r>
      <w:proofErr w:type="spellEnd"/>
      <w:r>
        <w:t xml:space="preserve"> style “Kesimpulan”]</w:t>
      </w:r>
      <w:r w:rsidR="008B496E">
        <w:t xml:space="preserve"> </w:t>
      </w:r>
      <w:proofErr w:type="spellStart"/>
      <w:r w:rsidR="008B496E">
        <w:t>Tuliskan</w:t>
      </w:r>
      <w:proofErr w:type="spellEnd"/>
      <w:r w:rsidR="008B496E">
        <w:t xml:space="preserve"> </w:t>
      </w:r>
      <w:proofErr w:type="spellStart"/>
      <w:r w:rsidR="008B496E">
        <w:t>hasil</w:t>
      </w:r>
      <w:proofErr w:type="spellEnd"/>
      <w:r w:rsidR="008B496E">
        <w:t xml:space="preserve"> </w:t>
      </w:r>
      <w:proofErr w:type="spellStart"/>
      <w:r w:rsidR="008B496E">
        <w:t>pengamatan</w:t>
      </w:r>
      <w:proofErr w:type="spellEnd"/>
      <w:r w:rsidR="008B496E">
        <w:t xml:space="preserve"> </w:t>
      </w:r>
      <w:proofErr w:type="spellStart"/>
      <w:r w:rsidR="008B496E">
        <w:t>dari</w:t>
      </w:r>
      <w:proofErr w:type="spellEnd"/>
      <w:r w:rsidR="008B496E">
        <w:t xml:space="preserve"> </w:t>
      </w:r>
      <w:proofErr w:type="spellStart"/>
      <w:r w:rsidR="008B496E">
        <w:t>kegiatan</w:t>
      </w:r>
      <w:proofErr w:type="spellEnd"/>
      <w:r w:rsidR="008B496E">
        <w:t xml:space="preserve"> </w:t>
      </w:r>
      <w:proofErr w:type="spellStart"/>
      <w:r w:rsidR="008B496E">
        <w:t>praktikum</w:t>
      </w:r>
      <w:proofErr w:type="spellEnd"/>
      <w:r w:rsidR="008B496E">
        <w:t xml:space="preserve"> </w:t>
      </w:r>
      <w:proofErr w:type="spellStart"/>
      <w:r w:rsidR="008B496E">
        <w:t>mengenai</w:t>
      </w:r>
      <w:proofErr w:type="spellEnd"/>
      <w:r w:rsidR="008B496E">
        <w:t xml:space="preserve"> </w:t>
      </w:r>
      <w:proofErr w:type="spellStart"/>
      <w:r w:rsidR="008B496E">
        <w:t>modul</w:t>
      </w:r>
      <w:proofErr w:type="spellEnd"/>
      <w:r w:rsidR="008B496E">
        <w:t xml:space="preserve"> yang </w:t>
      </w:r>
      <w:proofErr w:type="spellStart"/>
      <w:r w:rsidR="008B496E">
        <w:t>dikerjakan</w:t>
      </w:r>
      <w:proofErr w:type="spellEnd"/>
      <w:r w:rsidR="008B496E">
        <w:t xml:space="preserve"> yang juga </w:t>
      </w:r>
      <w:proofErr w:type="spellStart"/>
      <w:r w:rsidR="008B496E">
        <w:t>relevan</w:t>
      </w:r>
      <w:proofErr w:type="spellEnd"/>
      <w:r w:rsidR="008B496E">
        <w:t xml:space="preserve"> </w:t>
      </w:r>
      <w:proofErr w:type="spellStart"/>
      <w:r w:rsidR="008B496E">
        <w:t>dengan</w:t>
      </w:r>
      <w:proofErr w:type="spellEnd"/>
      <w:r w:rsidR="008B496E">
        <w:t xml:space="preserve"> </w:t>
      </w:r>
      <w:proofErr w:type="spellStart"/>
      <w:r w:rsidR="008B496E">
        <w:t>tujuan</w:t>
      </w:r>
      <w:proofErr w:type="spellEnd"/>
      <w:r w:rsidR="008B496E">
        <w:t xml:space="preserve"> </w:t>
      </w:r>
      <w:proofErr w:type="spellStart"/>
      <w:r w:rsidR="008B496E">
        <w:t>dari</w:t>
      </w:r>
      <w:proofErr w:type="spellEnd"/>
      <w:r w:rsidR="008B496E">
        <w:t xml:space="preserve"> </w:t>
      </w:r>
      <w:proofErr w:type="spellStart"/>
      <w:r w:rsidR="008B496E">
        <w:t>pertemuannya</w:t>
      </w:r>
      <w:proofErr w:type="spellEnd"/>
      <w:r w:rsidR="008B496E">
        <w:t>.</w:t>
      </w:r>
    </w:p>
    <w:sectPr w:rsidR="008649AD" w:rsidRPr="008649AD" w:rsidSect="008649AD">
      <w:footerReference w:type="default" r:id="rId15"/>
      <w:pgSz w:w="11906" w:h="16838"/>
      <w:pgMar w:top="1701" w:right="1701" w:bottom="1701" w:left="2268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1437A" w14:textId="77777777" w:rsidR="00FC6505" w:rsidRDefault="00FC6505" w:rsidP="008649AD">
      <w:pPr>
        <w:spacing w:after="0" w:line="240" w:lineRule="auto"/>
      </w:pPr>
      <w:r>
        <w:separator/>
      </w:r>
    </w:p>
  </w:endnote>
  <w:endnote w:type="continuationSeparator" w:id="0">
    <w:p w14:paraId="24182487" w14:textId="77777777" w:rsidR="00FC6505" w:rsidRDefault="00FC6505" w:rsidP="00864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0E2B0" w14:textId="0A8F5EF6" w:rsidR="008649AD" w:rsidRDefault="008649AD">
    <w:pPr>
      <w:pStyle w:val="Footer"/>
      <w:jc w:val="right"/>
    </w:pPr>
  </w:p>
  <w:p w14:paraId="60BBB54A" w14:textId="77777777" w:rsidR="008649AD" w:rsidRDefault="008649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789816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DD114B5" w14:textId="47C28AF1" w:rsidR="008649AD" w:rsidRPr="008649AD" w:rsidRDefault="008649AD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649A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649A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649A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649A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649A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BF5BFEF" w14:textId="77777777" w:rsidR="008649AD" w:rsidRDefault="008649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215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80FCA" w14:textId="002E0D5E" w:rsidR="008649AD" w:rsidRDefault="008649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AAF40F" w14:textId="77777777" w:rsidR="008649AD" w:rsidRDefault="008649A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91848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39BFA7A" w14:textId="77777777" w:rsidR="008649AD" w:rsidRPr="008649AD" w:rsidRDefault="008649AD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649A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649A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649A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649A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649A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1E4E76C" w14:textId="77777777" w:rsidR="008649AD" w:rsidRDefault="008649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EC3D2" w14:textId="77777777" w:rsidR="00FC6505" w:rsidRDefault="00FC6505" w:rsidP="008649AD">
      <w:pPr>
        <w:spacing w:after="0" w:line="240" w:lineRule="auto"/>
      </w:pPr>
      <w:r>
        <w:separator/>
      </w:r>
    </w:p>
  </w:footnote>
  <w:footnote w:type="continuationSeparator" w:id="0">
    <w:p w14:paraId="51B5473D" w14:textId="77777777" w:rsidR="00FC6505" w:rsidRDefault="00FC6505" w:rsidP="00864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62C9"/>
    <w:multiLevelType w:val="hybridMultilevel"/>
    <w:tmpl w:val="0C9E6AF0"/>
    <w:lvl w:ilvl="0" w:tplc="7AD47CD2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603AF"/>
    <w:multiLevelType w:val="hybridMultilevel"/>
    <w:tmpl w:val="E370DF60"/>
    <w:lvl w:ilvl="0" w:tplc="C8982476">
      <w:start w:val="1"/>
      <w:numFmt w:val="decimal"/>
      <w:pStyle w:val="Heading2"/>
      <w:lvlText w:val="1.%1"/>
      <w:lvlJc w:val="left"/>
      <w:pPr>
        <w:ind w:left="11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" w15:restartNumberingAfterBreak="0">
    <w:nsid w:val="0C6C41C9"/>
    <w:multiLevelType w:val="hybridMultilevel"/>
    <w:tmpl w:val="ED1AB626"/>
    <w:lvl w:ilvl="0" w:tplc="60DA0926">
      <w:start w:val="1"/>
      <w:numFmt w:val="decimal"/>
      <w:lvlText w:val="2.1.%1"/>
      <w:lvlJc w:val="left"/>
      <w:pPr>
        <w:ind w:left="114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5" w:hanging="360"/>
      </w:pPr>
    </w:lvl>
    <w:lvl w:ilvl="2" w:tplc="3809001B" w:tentative="1">
      <w:start w:val="1"/>
      <w:numFmt w:val="lowerRoman"/>
      <w:lvlText w:val="%3."/>
      <w:lvlJc w:val="right"/>
      <w:pPr>
        <w:ind w:left="2585" w:hanging="180"/>
      </w:pPr>
    </w:lvl>
    <w:lvl w:ilvl="3" w:tplc="3809000F" w:tentative="1">
      <w:start w:val="1"/>
      <w:numFmt w:val="decimal"/>
      <w:lvlText w:val="%4."/>
      <w:lvlJc w:val="left"/>
      <w:pPr>
        <w:ind w:left="3305" w:hanging="360"/>
      </w:pPr>
    </w:lvl>
    <w:lvl w:ilvl="4" w:tplc="38090019" w:tentative="1">
      <w:start w:val="1"/>
      <w:numFmt w:val="lowerLetter"/>
      <w:lvlText w:val="%5."/>
      <w:lvlJc w:val="left"/>
      <w:pPr>
        <w:ind w:left="4025" w:hanging="360"/>
      </w:pPr>
    </w:lvl>
    <w:lvl w:ilvl="5" w:tplc="3809001B" w:tentative="1">
      <w:start w:val="1"/>
      <w:numFmt w:val="lowerRoman"/>
      <w:lvlText w:val="%6."/>
      <w:lvlJc w:val="right"/>
      <w:pPr>
        <w:ind w:left="4745" w:hanging="180"/>
      </w:pPr>
    </w:lvl>
    <w:lvl w:ilvl="6" w:tplc="3809000F" w:tentative="1">
      <w:start w:val="1"/>
      <w:numFmt w:val="decimal"/>
      <w:lvlText w:val="%7."/>
      <w:lvlJc w:val="left"/>
      <w:pPr>
        <w:ind w:left="5465" w:hanging="360"/>
      </w:pPr>
    </w:lvl>
    <w:lvl w:ilvl="7" w:tplc="38090019" w:tentative="1">
      <w:start w:val="1"/>
      <w:numFmt w:val="lowerLetter"/>
      <w:lvlText w:val="%8."/>
      <w:lvlJc w:val="left"/>
      <w:pPr>
        <w:ind w:left="6185" w:hanging="360"/>
      </w:pPr>
    </w:lvl>
    <w:lvl w:ilvl="8" w:tplc="38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12711E0D"/>
    <w:multiLevelType w:val="hybridMultilevel"/>
    <w:tmpl w:val="11E61702"/>
    <w:lvl w:ilvl="0" w:tplc="F6C46574">
      <w:start w:val="1"/>
      <w:numFmt w:val="decimal"/>
      <w:pStyle w:val="Heading3"/>
      <w:lvlText w:val="1.1.%1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" w15:restartNumberingAfterBreak="0">
    <w:nsid w:val="216D7F7A"/>
    <w:multiLevelType w:val="hybridMultilevel"/>
    <w:tmpl w:val="926A68AA"/>
    <w:lvl w:ilvl="0" w:tplc="3A3428C0">
      <w:start w:val="1"/>
      <w:numFmt w:val="decimal"/>
      <w:lvlText w:val="2.%1"/>
      <w:lvlJc w:val="left"/>
      <w:pPr>
        <w:ind w:left="75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77" w:hanging="360"/>
      </w:pPr>
    </w:lvl>
    <w:lvl w:ilvl="2" w:tplc="3809001B" w:tentative="1">
      <w:start w:val="1"/>
      <w:numFmt w:val="lowerRoman"/>
      <w:lvlText w:val="%3."/>
      <w:lvlJc w:val="right"/>
      <w:pPr>
        <w:ind w:left="2197" w:hanging="180"/>
      </w:pPr>
    </w:lvl>
    <w:lvl w:ilvl="3" w:tplc="3809000F" w:tentative="1">
      <w:start w:val="1"/>
      <w:numFmt w:val="decimal"/>
      <w:lvlText w:val="%4."/>
      <w:lvlJc w:val="left"/>
      <w:pPr>
        <w:ind w:left="2917" w:hanging="360"/>
      </w:pPr>
    </w:lvl>
    <w:lvl w:ilvl="4" w:tplc="38090019" w:tentative="1">
      <w:start w:val="1"/>
      <w:numFmt w:val="lowerLetter"/>
      <w:lvlText w:val="%5."/>
      <w:lvlJc w:val="left"/>
      <w:pPr>
        <w:ind w:left="3637" w:hanging="360"/>
      </w:pPr>
    </w:lvl>
    <w:lvl w:ilvl="5" w:tplc="3809001B" w:tentative="1">
      <w:start w:val="1"/>
      <w:numFmt w:val="lowerRoman"/>
      <w:lvlText w:val="%6."/>
      <w:lvlJc w:val="right"/>
      <w:pPr>
        <w:ind w:left="4357" w:hanging="180"/>
      </w:pPr>
    </w:lvl>
    <w:lvl w:ilvl="6" w:tplc="3809000F" w:tentative="1">
      <w:start w:val="1"/>
      <w:numFmt w:val="decimal"/>
      <w:lvlText w:val="%7."/>
      <w:lvlJc w:val="left"/>
      <w:pPr>
        <w:ind w:left="5077" w:hanging="360"/>
      </w:pPr>
    </w:lvl>
    <w:lvl w:ilvl="7" w:tplc="38090019" w:tentative="1">
      <w:start w:val="1"/>
      <w:numFmt w:val="lowerLetter"/>
      <w:lvlText w:val="%8."/>
      <w:lvlJc w:val="left"/>
      <w:pPr>
        <w:ind w:left="5797" w:hanging="360"/>
      </w:pPr>
    </w:lvl>
    <w:lvl w:ilvl="8" w:tplc="3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5" w15:restartNumberingAfterBreak="0">
    <w:nsid w:val="2CA873FB"/>
    <w:multiLevelType w:val="hybridMultilevel"/>
    <w:tmpl w:val="411A068E"/>
    <w:lvl w:ilvl="0" w:tplc="BA6A0812">
      <w:start w:val="1"/>
      <w:numFmt w:val="decimal"/>
      <w:lvlText w:val="1.%1"/>
      <w:lvlJc w:val="left"/>
      <w:pPr>
        <w:ind w:left="720" w:hanging="360"/>
      </w:pPr>
      <w:rPr>
        <w:rFonts w:hint="default"/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71BCE"/>
    <w:multiLevelType w:val="hybridMultilevel"/>
    <w:tmpl w:val="AF409886"/>
    <w:lvl w:ilvl="0" w:tplc="6A128BEA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4631D"/>
    <w:multiLevelType w:val="hybridMultilevel"/>
    <w:tmpl w:val="575E0E7A"/>
    <w:lvl w:ilvl="0" w:tplc="3A3428C0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C06688"/>
    <w:multiLevelType w:val="hybridMultilevel"/>
    <w:tmpl w:val="35AEB5AC"/>
    <w:lvl w:ilvl="0" w:tplc="0D748E02">
      <w:start w:val="1"/>
      <w:numFmt w:val="upperRoman"/>
      <w:pStyle w:val="Heading1"/>
      <w:lvlText w:val="BAB %1"/>
      <w:lvlJc w:val="left"/>
      <w:pPr>
        <w:ind w:left="720" w:hanging="360"/>
      </w:pPr>
      <w:rPr>
        <w:rFonts w:ascii="Times New Roman" w:hAnsi="Times New Roman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455ABF"/>
    <w:multiLevelType w:val="hybridMultilevel"/>
    <w:tmpl w:val="C414BF64"/>
    <w:lvl w:ilvl="0" w:tplc="FDA2D87C">
      <w:start w:val="1"/>
      <w:numFmt w:val="lowerLetter"/>
      <w:pStyle w:val="LangkahKerja"/>
      <w:lvlText w:val="%1)"/>
      <w:lvlJc w:val="left"/>
      <w:pPr>
        <w:ind w:left="146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86" w:hanging="360"/>
      </w:pPr>
    </w:lvl>
    <w:lvl w:ilvl="2" w:tplc="3809001B" w:tentative="1">
      <w:start w:val="1"/>
      <w:numFmt w:val="lowerRoman"/>
      <w:lvlText w:val="%3."/>
      <w:lvlJc w:val="right"/>
      <w:pPr>
        <w:ind w:left="2906" w:hanging="180"/>
      </w:pPr>
    </w:lvl>
    <w:lvl w:ilvl="3" w:tplc="3809000F" w:tentative="1">
      <w:start w:val="1"/>
      <w:numFmt w:val="decimal"/>
      <w:lvlText w:val="%4."/>
      <w:lvlJc w:val="left"/>
      <w:pPr>
        <w:ind w:left="3626" w:hanging="360"/>
      </w:pPr>
    </w:lvl>
    <w:lvl w:ilvl="4" w:tplc="38090019" w:tentative="1">
      <w:start w:val="1"/>
      <w:numFmt w:val="lowerLetter"/>
      <w:lvlText w:val="%5."/>
      <w:lvlJc w:val="left"/>
      <w:pPr>
        <w:ind w:left="4346" w:hanging="360"/>
      </w:pPr>
    </w:lvl>
    <w:lvl w:ilvl="5" w:tplc="3809001B" w:tentative="1">
      <w:start w:val="1"/>
      <w:numFmt w:val="lowerRoman"/>
      <w:lvlText w:val="%6."/>
      <w:lvlJc w:val="right"/>
      <w:pPr>
        <w:ind w:left="5066" w:hanging="180"/>
      </w:pPr>
    </w:lvl>
    <w:lvl w:ilvl="6" w:tplc="3809000F" w:tentative="1">
      <w:start w:val="1"/>
      <w:numFmt w:val="decimal"/>
      <w:lvlText w:val="%7."/>
      <w:lvlJc w:val="left"/>
      <w:pPr>
        <w:ind w:left="5786" w:hanging="360"/>
      </w:pPr>
    </w:lvl>
    <w:lvl w:ilvl="7" w:tplc="38090019" w:tentative="1">
      <w:start w:val="1"/>
      <w:numFmt w:val="lowerLetter"/>
      <w:lvlText w:val="%8."/>
      <w:lvlJc w:val="left"/>
      <w:pPr>
        <w:ind w:left="6506" w:hanging="360"/>
      </w:pPr>
    </w:lvl>
    <w:lvl w:ilvl="8" w:tplc="3809001B" w:tentative="1">
      <w:start w:val="1"/>
      <w:numFmt w:val="lowerRoman"/>
      <w:lvlText w:val="%9."/>
      <w:lvlJc w:val="right"/>
      <w:pPr>
        <w:ind w:left="7226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0"/>
  </w:num>
  <w:num w:numId="5">
    <w:abstractNumId w:val="9"/>
  </w:num>
  <w:num w:numId="6">
    <w:abstractNumId w:val="7"/>
  </w:num>
  <w:num w:numId="7">
    <w:abstractNumId w:val="4"/>
  </w:num>
  <w:num w:numId="8">
    <w:abstractNumId w:val="2"/>
  </w:num>
  <w:num w:numId="9">
    <w:abstractNumId w:val="9"/>
    <w:lvlOverride w:ilvl="0">
      <w:startOverride w:val="1"/>
    </w:lvlOverride>
  </w:num>
  <w:num w:numId="10">
    <w:abstractNumId w:val="1"/>
  </w:num>
  <w:num w:numId="11">
    <w:abstractNumId w:val="3"/>
  </w:num>
  <w:num w:numId="12">
    <w:abstractNumId w:val="9"/>
    <w:lvlOverride w:ilvl="0">
      <w:startOverride w:val="1"/>
    </w:lvlOverride>
  </w:num>
  <w:num w:numId="13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5979"/>
    <w:rsid w:val="00031645"/>
    <w:rsid w:val="000334CD"/>
    <w:rsid w:val="0003578C"/>
    <w:rsid w:val="000D70A1"/>
    <w:rsid w:val="00106ACA"/>
    <w:rsid w:val="001364F1"/>
    <w:rsid w:val="00203DBA"/>
    <w:rsid w:val="002615BF"/>
    <w:rsid w:val="002803A7"/>
    <w:rsid w:val="00314B57"/>
    <w:rsid w:val="00320D47"/>
    <w:rsid w:val="0036571A"/>
    <w:rsid w:val="00444932"/>
    <w:rsid w:val="004523E1"/>
    <w:rsid w:val="004B0032"/>
    <w:rsid w:val="004C4694"/>
    <w:rsid w:val="004E033E"/>
    <w:rsid w:val="004F49E9"/>
    <w:rsid w:val="004F6E96"/>
    <w:rsid w:val="0051559C"/>
    <w:rsid w:val="006073D1"/>
    <w:rsid w:val="0065560F"/>
    <w:rsid w:val="006C7FB8"/>
    <w:rsid w:val="006E665D"/>
    <w:rsid w:val="007068EB"/>
    <w:rsid w:val="007F6D9E"/>
    <w:rsid w:val="00841B99"/>
    <w:rsid w:val="00850E73"/>
    <w:rsid w:val="008649AD"/>
    <w:rsid w:val="008B496E"/>
    <w:rsid w:val="008E6990"/>
    <w:rsid w:val="009762FA"/>
    <w:rsid w:val="00986B0F"/>
    <w:rsid w:val="00994EB1"/>
    <w:rsid w:val="00A536BA"/>
    <w:rsid w:val="00A90EE3"/>
    <w:rsid w:val="00AA08F7"/>
    <w:rsid w:val="00AC0F77"/>
    <w:rsid w:val="00AF26EB"/>
    <w:rsid w:val="00AF5279"/>
    <w:rsid w:val="00AF570E"/>
    <w:rsid w:val="00B84194"/>
    <w:rsid w:val="00B85979"/>
    <w:rsid w:val="00BD234E"/>
    <w:rsid w:val="00C31D87"/>
    <w:rsid w:val="00C42758"/>
    <w:rsid w:val="00C66009"/>
    <w:rsid w:val="00C947A1"/>
    <w:rsid w:val="00CB40B3"/>
    <w:rsid w:val="00CE0344"/>
    <w:rsid w:val="00CF07A3"/>
    <w:rsid w:val="00D40220"/>
    <w:rsid w:val="00D41E7F"/>
    <w:rsid w:val="00D57026"/>
    <w:rsid w:val="00D62F97"/>
    <w:rsid w:val="00D76D56"/>
    <w:rsid w:val="00EE0579"/>
    <w:rsid w:val="00EF072A"/>
    <w:rsid w:val="00EF3F56"/>
    <w:rsid w:val="00FC3645"/>
    <w:rsid w:val="00FC6505"/>
    <w:rsid w:val="00FD1E6B"/>
    <w:rsid w:val="00FE1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4DFFF"/>
  <w15:docId w15:val="{169F2433-BE18-4CF3-96EC-8607C601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19C8"/>
    <w:pPr>
      <w:keepNext/>
      <w:keepLines/>
      <w:numPr>
        <w:numId w:val="1"/>
      </w:numPr>
      <w:spacing w:after="120" w:line="360" w:lineRule="auto"/>
      <w:ind w:left="714" w:hanging="357"/>
      <w:jc w:val="center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6E96"/>
    <w:pPr>
      <w:keepNext/>
      <w:keepLines/>
      <w:numPr>
        <w:numId w:val="10"/>
      </w:numPr>
      <w:spacing w:after="0" w:line="360" w:lineRule="auto"/>
      <w:ind w:left="964" w:hanging="567"/>
      <w:jc w:val="both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0F77"/>
    <w:pPr>
      <w:keepNext/>
      <w:keepLines/>
      <w:numPr>
        <w:numId w:val="11"/>
      </w:numPr>
      <w:spacing w:before="120" w:after="0" w:line="360" w:lineRule="auto"/>
      <w:ind w:left="992" w:hanging="567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5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E19C8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F6E96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customStyle="1" w:styleId="DeskripsiJudul">
    <w:name w:val="Deskripsi Judul"/>
    <w:basedOn w:val="Normal"/>
    <w:qFormat/>
    <w:rsid w:val="00AC0F77"/>
    <w:pPr>
      <w:spacing w:after="0" w:line="360" w:lineRule="auto"/>
      <w:ind w:left="924"/>
      <w:jc w:val="both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C0F7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6073D1"/>
    <w:pPr>
      <w:ind w:left="720"/>
      <w:contextualSpacing/>
    </w:pPr>
  </w:style>
  <w:style w:type="paragraph" w:customStyle="1" w:styleId="SourceCode">
    <w:name w:val="Source Code"/>
    <w:basedOn w:val="Normal"/>
    <w:link w:val="SourceCodeChar"/>
    <w:qFormat/>
    <w:rsid w:val="00D41E7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360" w:lineRule="auto"/>
      <w:ind w:left="1276"/>
      <w:jc w:val="both"/>
    </w:pPr>
    <w:rPr>
      <w:rFonts w:ascii="Courier New" w:hAnsi="Courier New" w:cs="Courier New"/>
      <w:sz w:val="20"/>
      <w:szCs w:val="20"/>
    </w:rPr>
  </w:style>
  <w:style w:type="paragraph" w:customStyle="1" w:styleId="LangkahKerja">
    <w:name w:val="Langkah Kerja"/>
    <w:basedOn w:val="ListParagraph"/>
    <w:qFormat/>
    <w:rsid w:val="006073D1"/>
    <w:pPr>
      <w:numPr>
        <w:numId w:val="5"/>
      </w:numPr>
      <w:spacing w:after="0" w:line="36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41E7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ourceCodeChar">
    <w:name w:val="Source Code Char"/>
    <w:basedOn w:val="DefaultParagraphFont"/>
    <w:link w:val="SourceCode"/>
    <w:rsid w:val="00D41E7F"/>
    <w:rPr>
      <w:rFonts w:ascii="Courier New" w:hAnsi="Courier New" w:cs="Courier New"/>
      <w:sz w:val="20"/>
      <w:szCs w:val="20"/>
    </w:rPr>
  </w:style>
  <w:style w:type="paragraph" w:customStyle="1" w:styleId="Analisis">
    <w:name w:val="Analisis"/>
    <w:basedOn w:val="Normal"/>
    <w:qFormat/>
    <w:rsid w:val="00D41E7F"/>
    <w:pPr>
      <w:spacing w:after="0" w:line="360" w:lineRule="auto"/>
      <w:ind w:left="1105"/>
      <w:jc w:val="both"/>
    </w:pPr>
    <w:rPr>
      <w:rFonts w:ascii="Times New Roman" w:hAnsi="Times New Roman" w:cs="Times New Roman"/>
      <w:sz w:val="24"/>
      <w:szCs w:val="24"/>
    </w:rPr>
  </w:style>
  <w:style w:type="paragraph" w:customStyle="1" w:styleId="Kesimpulan">
    <w:name w:val="Kesimpulan"/>
    <w:basedOn w:val="Normal"/>
    <w:qFormat/>
    <w:rsid w:val="008649AD"/>
    <w:pPr>
      <w:spacing w:after="0" w:line="360" w:lineRule="auto"/>
      <w:ind w:firstLine="454"/>
      <w:jc w:val="both"/>
    </w:pPr>
    <w:rPr>
      <w:rFonts w:ascii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649A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649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649A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649A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649AD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8649AD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864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9AD"/>
  </w:style>
  <w:style w:type="paragraph" w:styleId="Footer">
    <w:name w:val="footer"/>
    <w:basedOn w:val="Normal"/>
    <w:link w:val="FooterChar"/>
    <w:uiPriority w:val="99"/>
    <w:unhideWhenUsed/>
    <w:rsid w:val="00864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1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89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4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9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0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1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0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8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8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9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0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2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7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7C4FF0D-40FC-4A1F-BC1B-1E87EBFBB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0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 Djaja Mahesa</dc:creator>
  <cp:keywords/>
  <dc:description/>
  <cp:lastModifiedBy>powkymon10@gmail.com</cp:lastModifiedBy>
  <cp:revision>5</cp:revision>
  <dcterms:created xsi:type="dcterms:W3CDTF">2024-10-20T15:49:00Z</dcterms:created>
  <dcterms:modified xsi:type="dcterms:W3CDTF">2025-05-22T02:37:00Z</dcterms:modified>
</cp:coreProperties>
</file>